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63E1E8" w14:textId="66E3479A" w:rsidR="00203A40" w:rsidRPr="00A100EB" w:rsidRDefault="00163FAF">
      <w:pPr>
        <w:rPr>
          <w:rFonts w:ascii="Arial" w:hAnsi="Arial" w:cs="Arial"/>
          <w:b/>
          <w:bCs/>
          <w:sz w:val="24"/>
          <w:szCs w:val="24"/>
        </w:rPr>
      </w:pPr>
      <w:bookmarkStart w:id="0" w:name="_Hlk55101533"/>
      <w:r w:rsidRPr="00A100EB">
        <w:rPr>
          <w:rFonts w:ascii="Arial" w:hAnsi="Arial" w:cs="Arial"/>
          <w:b/>
          <w:bCs/>
          <w:sz w:val="24"/>
          <w:szCs w:val="24"/>
        </w:rPr>
        <w:t xml:space="preserve">3. </w:t>
      </w:r>
      <w:r w:rsidR="0020357A" w:rsidRPr="00A100EB">
        <w:rPr>
          <w:rFonts w:ascii="Arial" w:hAnsi="Arial" w:cs="Arial"/>
          <w:b/>
          <w:bCs/>
          <w:sz w:val="24"/>
          <w:szCs w:val="24"/>
        </w:rPr>
        <w:t>Sprint Backlo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6"/>
        <w:gridCol w:w="2235"/>
        <w:gridCol w:w="1643"/>
        <w:gridCol w:w="1217"/>
        <w:gridCol w:w="390"/>
        <w:gridCol w:w="473"/>
        <w:gridCol w:w="483"/>
        <w:gridCol w:w="483"/>
        <w:gridCol w:w="390"/>
      </w:tblGrid>
      <w:tr w:rsidR="00203A40" w14:paraId="397519D0" w14:textId="77777777" w:rsidTr="004554EB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  <w:shd w:val="clear" w:color="auto" w:fill="61BECD"/>
          </w:tcPr>
          <w:p w14:paraId="5FA78A64" w14:textId="7460CD4F" w:rsidR="00203A40" w:rsidRDefault="00203A40" w:rsidP="0057734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-1</w:t>
            </w:r>
          </w:p>
        </w:tc>
      </w:tr>
      <w:tr w:rsidR="00247F4B" w14:paraId="6EEC7A5B" w14:textId="77777777" w:rsidTr="00C35DEE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  <w:shd w:val="clear" w:color="auto" w:fill="C8E9EE"/>
          </w:tcPr>
          <w:p w14:paraId="5C5CCB34" w14:textId="3AF1D62C" w:rsidR="00247F4B" w:rsidRDefault="006B67FA" w:rsidP="0057734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B67FA">
              <w:rPr>
                <w:rFonts w:ascii="Arial" w:hAnsi="Arial" w:cs="Arial"/>
                <w:b/>
                <w:bCs/>
                <w:sz w:val="24"/>
                <w:szCs w:val="24"/>
              </w:rPr>
              <w:t>13.09.2020</w:t>
            </w:r>
            <w:r w:rsidR="00D820F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</w:t>
            </w:r>
            <w:r w:rsidRPr="006B67FA">
              <w:rPr>
                <w:rFonts w:ascii="Arial" w:hAnsi="Arial" w:cs="Arial"/>
                <w:b/>
                <w:bCs/>
                <w:sz w:val="24"/>
                <w:szCs w:val="24"/>
              </w:rPr>
              <w:t>19.09.2020</w:t>
            </w:r>
          </w:p>
        </w:tc>
      </w:tr>
      <w:tr w:rsidR="0057734B" w14:paraId="4BA3C0EF" w14:textId="77777777" w:rsidTr="004554EB">
        <w:tc>
          <w:tcPr>
            <w:tcW w:w="2114" w:type="dxa"/>
            <w:tcBorders>
              <w:bottom w:val="single" w:sz="4" w:space="0" w:color="auto"/>
            </w:tcBorders>
            <w:shd w:val="clear" w:color="auto" w:fill="61BECD"/>
          </w:tcPr>
          <w:p w14:paraId="282E0BA1" w14:textId="3D7CEF26" w:rsidR="0057734B" w:rsidRDefault="0057734B" w:rsidP="0057734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roduct Backlog Item</w:t>
            </w:r>
          </w:p>
        </w:tc>
        <w:tc>
          <w:tcPr>
            <w:tcW w:w="2333" w:type="dxa"/>
            <w:shd w:val="clear" w:color="auto" w:fill="61BECD"/>
          </w:tcPr>
          <w:p w14:paraId="0980F91B" w14:textId="5B167989" w:rsidR="0057734B" w:rsidRDefault="0057734B" w:rsidP="0057734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 Task</w:t>
            </w:r>
          </w:p>
        </w:tc>
        <w:tc>
          <w:tcPr>
            <w:tcW w:w="1643" w:type="dxa"/>
            <w:shd w:val="clear" w:color="auto" w:fill="61BECD"/>
          </w:tcPr>
          <w:p w14:paraId="33E13D94" w14:textId="0EFF5B5B" w:rsidR="0057734B" w:rsidRDefault="0057734B" w:rsidP="0057734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734B">
              <w:rPr>
                <w:rFonts w:ascii="Arial" w:hAnsi="Arial" w:cs="Arial"/>
                <w:b/>
                <w:bCs/>
                <w:sz w:val="24"/>
                <w:szCs w:val="24"/>
              </w:rPr>
              <w:t>Responsible</w:t>
            </w:r>
          </w:p>
        </w:tc>
        <w:tc>
          <w:tcPr>
            <w:tcW w:w="1217" w:type="dxa"/>
            <w:shd w:val="clear" w:color="auto" w:fill="61BECD"/>
          </w:tcPr>
          <w:p w14:paraId="63041627" w14:textId="13976CEB" w:rsidR="0057734B" w:rsidRDefault="0057734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nitial Estimate of Effort</w:t>
            </w:r>
          </w:p>
        </w:tc>
        <w:tc>
          <w:tcPr>
            <w:tcW w:w="390" w:type="dxa"/>
            <w:shd w:val="clear" w:color="auto" w:fill="61BECD"/>
          </w:tcPr>
          <w:p w14:paraId="39A1D02B" w14:textId="77777777" w:rsidR="0057734B" w:rsidRDefault="0057734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2ED2C9A2" w14:textId="0FBBCECD" w:rsidR="0057734B" w:rsidRDefault="0057734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83" w:type="dxa"/>
            <w:shd w:val="clear" w:color="auto" w:fill="61BECD"/>
          </w:tcPr>
          <w:p w14:paraId="252DC2A4" w14:textId="77777777" w:rsidR="0057734B" w:rsidRDefault="0057734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678E222B" w14:textId="6790C6AC" w:rsidR="0057734B" w:rsidRDefault="0057734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  <w:shd w:val="clear" w:color="auto" w:fill="61BECD"/>
          </w:tcPr>
          <w:p w14:paraId="30B97015" w14:textId="77777777" w:rsidR="0057734B" w:rsidRDefault="0057734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52C1AF0D" w14:textId="550DA5CD" w:rsidR="0057734B" w:rsidRDefault="0057734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  <w:shd w:val="clear" w:color="auto" w:fill="61BECD"/>
          </w:tcPr>
          <w:p w14:paraId="46FAFEC9" w14:textId="77777777" w:rsidR="0057734B" w:rsidRDefault="0057734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6B6560FC" w14:textId="260D5111" w:rsidR="0057734B" w:rsidRDefault="0057734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  <w:shd w:val="clear" w:color="auto" w:fill="61BECD"/>
          </w:tcPr>
          <w:p w14:paraId="2E4F772C" w14:textId="77777777" w:rsidR="0057734B" w:rsidRDefault="0057734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2B468687" w14:textId="399B92F9" w:rsidR="0057734B" w:rsidRDefault="0057734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</w:tr>
      <w:tr w:rsidR="00A0195B" w14:paraId="692E7982" w14:textId="77777777" w:rsidTr="003607C3">
        <w:tc>
          <w:tcPr>
            <w:tcW w:w="2114" w:type="dxa"/>
            <w:vMerge w:val="restart"/>
          </w:tcPr>
          <w:p w14:paraId="7A508926" w14:textId="1F32C68A" w:rsidR="00A0195B" w:rsidRPr="0057734B" w:rsidRDefault="004E1A5A" w:rsidP="00A0195B">
            <w:r w:rsidRPr="001635E9">
              <w:rPr>
                <w:rFonts w:ascii="Arial" w:hAnsi="Arial" w:cs="Arial"/>
                <w:sz w:val="24"/>
                <w:szCs w:val="24"/>
              </w:rPr>
              <w:t xml:space="preserve">SharePoint will be installed and </w:t>
            </w:r>
            <w:r>
              <w:rPr>
                <w:rFonts w:ascii="Arial" w:hAnsi="Arial" w:cs="Arial"/>
                <w:sz w:val="24"/>
                <w:szCs w:val="24"/>
              </w:rPr>
              <w:t>Team</w:t>
            </w:r>
            <w:r w:rsidRPr="001635E9">
              <w:rPr>
                <w:rFonts w:ascii="Arial" w:hAnsi="Arial" w:cs="Arial"/>
                <w:sz w:val="24"/>
                <w:szCs w:val="24"/>
              </w:rPr>
              <w:t xml:space="preserve"> rol</w:t>
            </w:r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Pr="001635E9">
              <w:rPr>
                <w:rFonts w:ascii="Arial" w:hAnsi="Arial" w:cs="Arial"/>
                <w:sz w:val="24"/>
                <w:szCs w:val="24"/>
              </w:rPr>
              <w:t xml:space="preserve"> will be added.</w:t>
            </w:r>
          </w:p>
        </w:tc>
        <w:tc>
          <w:tcPr>
            <w:tcW w:w="2333" w:type="dxa"/>
          </w:tcPr>
          <w:p w14:paraId="7EAA822B" w14:textId="0A45003C" w:rsidR="00A0195B" w:rsidRDefault="00A0195B" w:rsidP="00A0195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harePoint</w:t>
            </w:r>
            <w:r w:rsidR="00A100EB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installation</w:t>
            </w:r>
          </w:p>
        </w:tc>
        <w:tc>
          <w:tcPr>
            <w:tcW w:w="1643" w:type="dxa"/>
          </w:tcPr>
          <w:p w14:paraId="6E50A620" w14:textId="486A679B" w:rsidR="00A0195B" w:rsidRDefault="00A0195B" w:rsidP="00A0195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2702193B" w14:textId="0B1D7DE5" w:rsidR="00A0195B" w:rsidRDefault="00901E5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168EACCD" w14:textId="102E1446" w:rsidR="00A0195B" w:rsidRDefault="00901E5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7A87E912" w14:textId="5A1225F6" w:rsidR="00A0195B" w:rsidRDefault="00296FC0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B054502" w14:textId="05472F2E" w:rsidR="00A0195B" w:rsidRDefault="00296FC0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435461B" w14:textId="16E99EE7" w:rsidR="00A0195B" w:rsidRDefault="00296FC0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ACF2E43" w14:textId="1B81B752" w:rsidR="00A0195B" w:rsidRDefault="00296FC0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A0195B" w14:paraId="7A7A1B0F" w14:textId="77777777" w:rsidTr="003607C3">
        <w:tc>
          <w:tcPr>
            <w:tcW w:w="2114" w:type="dxa"/>
            <w:vMerge/>
          </w:tcPr>
          <w:p w14:paraId="66F97AE5" w14:textId="77777777" w:rsidR="00A0195B" w:rsidRPr="0057734B" w:rsidRDefault="00A0195B" w:rsidP="00A0195B"/>
        </w:tc>
        <w:tc>
          <w:tcPr>
            <w:tcW w:w="2333" w:type="dxa"/>
          </w:tcPr>
          <w:p w14:paraId="0BEC9190" w14:textId="441DEDBE" w:rsidR="00A0195B" w:rsidRDefault="00A0195B" w:rsidP="00A0195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ole define in SharePoint</w:t>
            </w:r>
          </w:p>
        </w:tc>
        <w:tc>
          <w:tcPr>
            <w:tcW w:w="1643" w:type="dxa"/>
          </w:tcPr>
          <w:p w14:paraId="0D990A25" w14:textId="35157A6E" w:rsidR="00A0195B" w:rsidRDefault="00A0195B" w:rsidP="00A0195B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4326F632" w14:textId="384831B0" w:rsidR="00A0195B" w:rsidRDefault="00D820F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48BFC450" w14:textId="510DAA8D" w:rsidR="00A0195B" w:rsidRDefault="00901E5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7FDB1D55" w14:textId="6F627A8E" w:rsidR="00A0195B" w:rsidRDefault="00D820F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140131C7" w14:textId="743BD6BE" w:rsidR="00A0195B" w:rsidRDefault="00993E36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0CDF685A" w14:textId="2F2D344A" w:rsidR="00A0195B" w:rsidRDefault="00993E36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1B2FBFD" w14:textId="2766D605" w:rsidR="00A0195B" w:rsidRDefault="00993E36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3607C3" w14:paraId="78F7E912" w14:textId="77777777" w:rsidTr="003607C3">
        <w:trPr>
          <w:trHeight w:val="386"/>
        </w:trPr>
        <w:tc>
          <w:tcPr>
            <w:tcW w:w="2114" w:type="dxa"/>
            <w:vMerge w:val="restart"/>
          </w:tcPr>
          <w:p w14:paraId="229C1E26" w14:textId="1ABB6415" w:rsidR="003607C3" w:rsidRPr="0057734B" w:rsidRDefault="003607C3" w:rsidP="003607C3">
            <w:r>
              <w:rPr>
                <w:rFonts w:ascii="Arial" w:hAnsi="Arial" w:cs="Arial"/>
                <w:sz w:val="24"/>
                <w:szCs w:val="24"/>
              </w:rPr>
              <w:t>By visiting the home page of the site, user will be able to know about what’s new in USQ, offers and upcoming events.</w:t>
            </w:r>
          </w:p>
        </w:tc>
        <w:tc>
          <w:tcPr>
            <w:tcW w:w="2333" w:type="dxa"/>
          </w:tcPr>
          <w:p w14:paraId="5A3D534C" w14:textId="06E406ED" w:rsidR="003607C3" w:rsidRDefault="003607C3" w:rsidP="003607C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eate Webpage UI</w:t>
            </w:r>
          </w:p>
        </w:tc>
        <w:tc>
          <w:tcPr>
            <w:tcW w:w="1643" w:type="dxa"/>
          </w:tcPr>
          <w:p w14:paraId="7DB16CFD" w14:textId="14068EA1" w:rsidR="003607C3" w:rsidRDefault="003607C3" w:rsidP="003607C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igner</w:t>
            </w:r>
          </w:p>
        </w:tc>
        <w:tc>
          <w:tcPr>
            <w:tcW w:w="1217" w:type="dxa"/>
          </w:tcPr>
          <w:p w14:paraId="1AAF12B5" w14:textId="0CC97243" w:rsidR="003607C3" w:rsidRDefault="00D820FB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496D79B4" w14:textId="27628B14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E469A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07E2C0F7" w14:textId="299AC943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E469A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1117DA7" w14:textId="494F6C76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370E32CE" w14:textId="319C56BA" w:rsidR="003607C3" w:rsidRDefault="00D820FB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36BFD916" w14:textId="394F5240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3607C3" w14:paraId="51F6029C" w14:textId="77777777" w:rsidTr="003607C3">
        <w:trPr>
          <w:trHeight w:val="440"/>
        </w:trPr>
        <w:tc>
          <w:tcPr>
            <w:tcW w:w="2114" w:type="dxa"/>
            <w:vMerge/>
          </w:tcPr>
          <w:p w14:paraId="5CBCDA8A" w14:textId="77777777" w:rsidR="003607C3" w:rsidRPr="0057734B" w:rsidRDefault="003607C3" w:rsidP="003607C3"/>
        </w:tc>
        <w:tc>
          <w:tcPr>
            <w:tcW w:w="2333" w:type="dxa"/>
          </w:tcPr>
          <w:p w14:paraId="5418D76B" w14:textId="5D02E432" w:rsidR="003607C3" w:rsidRDefault="003607C3" w:rsidP="003607C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372A5">
              <w:rPr>
                <w:rFonts w:ascii="Arial" w:hAnsi="Arial" w:cs="Arial"/>
                <w:sz w:val="24"/>
                <w:szCs w:val="24"/>
              </w:rPr>
              <w:t>Collected site information</w:t>
            </w:r>
          </w:p>
        </w:tc>
        <w:tc>
          <w:tcPr>
            <w:tcW w:w="1643" w:type="dxa"/>
          </w:tcPr>
          <w:p w14:paraId="580D044D" w14:textId="5A9A6099" w:rsidR="003607C3" w:rsidRDefault="003607C3" w:rsidP="003607C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217" w:type="dxa"/>
          </w:tcPr>
          <w:p w14:paraId="066AF56A" w14:textId="2B89215E" w:rsidR="003607C3" w:rsidRDefault="00D820FB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90" w:type="dxa"/>
          </w:tcPr>
          <w:p w14:paraId="50558526" w14:textId="28D0BA78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E469A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7BE1F1FF" w14:textId="3F1847AB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E469A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60DB2C2" w14:textId="30A17A1A" w:rsidR="003607C3" w:rsidRDefault="00D820FB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768F7E56" w14:textId="558AAFE9" w:rsidR="003607C3" w:rsidRDefault="00D820FB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79EE9C7B" w14:textId="3313408F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3607C3" w14:paraId="3D73ABB8" w14:textId="77777777" w:rsidTr="003607C3">
        <w:trPr>
          <w:trHeight w:val="323"/>
        </w:trPr>
        <w:tc>
          <w:tcPr>
            <w:tcW w:w="2114" w:type="dxa"/>
            <w:vMerge/>
          </w:tcPr>
          <w:p w14:paraId="168E67E1" w14:textId="77777777" w:rsidR="003607C3" w:rsidRPr="0057734B" w:rsidRDefault="003607C3" w:rsidP="003607C3"/>
        </w:tc>
        <w:tc>
          <w:tcPr>
            <w:tcW w:w="2333" w:type="dxa"/>
          </w:tcPr>
          <w:p w14:paraId="7033EF50" w14:textId="2897B335" w:rsidR="003607C3" w:rsidRDefault="003607C3" w:rsidP="003607C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 home page</w:t>
            </w:r>
          </w:p>
        </w:tc>
        <w:tc>
          <w:tcPr>
            <w:tcW w:w="1643" w:type="dxa"/>
          </w:tcPr>
          <w:p w14:paraId="1370C255" w14:textId="0334667B" w:rsidR="003607C3" w:rsidRDefault="003607C3" w:rsidP="003607C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67DBEA81" w14:textId="7D6983FE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="00D820FB"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7AC03678" w14:textId="72797222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E469A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3AF6911B" w14:textId="1EB8F63D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E469A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02987DC" w14:textId="796D2680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744DCE99" w14:textId="2D557127" w:rsidR="003607C3" w:rsidRDefault="00D820FB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67FBAEF4" w14:textId="5B60E3DB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</w:tr>
      <w:tr w:rsidR="003607C3" w14:paraId="035D7EA0" w14:textId="77777777" w:rsidTr="003607C3">
        <w:tc>
          <w:tcPr>
            <w:tcW w:w="2114" w:type="dxa"/>
            <w:vMerge/>
          </w:tcPr>
          <w:p w14:paraId="161E590F" w14:textId="77777777" w:rsidR="003607C3" w:rsidRPr="0057734B" w:rsidRDefault="003607C3" w:rsidP="003607C3"/>
        </w:tc>
        <w:tc>
          <w:tcPr>
            <w:tcW w:w="2333" w:type="dxa"/>
          </w:tcPr>
          <w:p w14:paraId="254B64B3" w14:textId="55DBE0B3" w:rsidR="003607C3" w:rsidRDefault="003607C3" w:rsidP="003607C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acceptance test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</w:tc>
        <w:tc>
          <w:tcPr>
            <w:tcW w:w="1643" w:type="dxa"/>
          </w:tcPr>
          <w:p w14:paraId="5862EF1B" w14:textId="0C4C1C15" w:rsidR="003607C3" w:rsidRDefault="003607C3" w:rsidP="003607C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217" w:type="dxa"/>
          </w:tcPr>
          <w:p w14:paraId="667BD4F8" w14:textId="21F4905B" w:rsidR="003607C3" w:rsidRDefault="00D820FB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37A61918" w14:textId="38229AD6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E469A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7A1D6FE1" w14:textId="68DDC87A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E469A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659F37D" w14:textId="0A0B376A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3DED9DA" w14:textId="379C9F3D" w:rsidR="003607C3" w:rsidRDefault="00D820FB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27585910" w14:textId="6528FB73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3607C3" w14:paraId="1921D7CB" w14:textId="77777777" w:rsidTr="003607C3">
        <w:tc>
          <w:tcPr>
            <w:tcW w:w="2114" w:type="dxa"/>
            <w:vMerge/>
          </w:tcPr>
          <w:p w14:paraId="22E24AC6" w14:textId="77777777" w:rsidR="003607C3" w:rsidRPr="0057734B" w:rsidRDefault="003607C3" w:rsidP="003607C3"/>
        </w:tc>
        <w:tc>
          <w:tcPr>
            <w:tcW w:w="2333" w:type="dxa"/>
          </w:tcPr>
          <w:p w14:paraId="5E5B4886" w14:textId="7BB56268" w:rsidR="003607C3" w:rsidRDefault="003607C3" w:rsidP="003607C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ive guidelines to improve tasks and discus some solutions with team.</w:t>
            </w:r>
          </w:p>
        </w:tc>
        <w:tc>
          <w:tcPr>
            <w:tcW w:w="1643" w:type="dxa"/>
          </w:tcPr>
          <w:p w14:paraId="6EFA182A" w14:textId="5EDE093A" w:rsidR="003607C3" w:rsidRDefault="003607C3" w:rsidP="003607C3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0B7DFB26" w14:textId="7F92090A" w:rsidR="003607C3" w:rsidRDefault="00D820FB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90" w:type="dxa"/>
          </w:tcPr>
          <w:p w14:paraId="7B1885E4" w14:textId="26C0F681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E469A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76D578A8" w14:textId="625A547C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E469A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682B68B" w14:textId="0428033A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0FA1F9E5" w14:textId="22D739DA" w:rsidR="003607C3" w:rsidRDefault="00D820FB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53FC825C" w14:textId="27523C2D" w:rsidR="003607C3" w:rsidRDefault="003607C3" w:rsidP="003607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A0195B" w14:paraId="68B69C4E" w14:textId="77777777" w:rsidTr="003607C3">
        <w:trPr>
          <w:trHeight w:val="431"/>
        </w:trPr>
        <w:tc>
          <w:tcPr>
            <w:tcW w:w="2114" w:type="dxa"/>
            <w:vMerge/>
          </w:tcPr>
          <w:p w14:paraId="08665D83" w14:textId="77777777" w:rsidR="00A0195B" w:rsidRPr="0057734B" w:rsidRDefault="00A0195B" w:rsidP="0037279C"/>
        </w:tc>
        <w:tc>
          <w:tcPr>
            <w:tcW w:w="3976" w:type="dxa"/>
            <w:gridSpan w:val="2"/>
          </w:tcPr>
          <w:p w14:paraId="507FC354" w14:textId="293EF9CF" w:rsidR="00A0195B" w:rsidRDefault="00A0195B" w:rsidP="00A0195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otal:</w:t>
            </w:r>
          </w:p>
        </w:tc>
        <w:tc>
          <w:tcPr>
            <w:tcW w:w="1217" w:type="dxa"/>
          </w:tcPr>
          <w:p w14:paraId="50755CC9" w14:textId="588A3C38" w:rsidR="00A0195B" w:rsidRDefault="00D21AFF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  <w:r w:rsidR="00D820FB"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41755ABE" w14:textId="1A9A911F" w:rsidR="00A0195B" w:rsidRDefault="003607C3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4E270F0D" w14:textId="5828E18A" w:rsidR="00A0195B" w:rsidRDefault="00D820F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4B79525E" w14:textId="231584E7" w:rsidR="00A0195B" w:rsidRDefault="00D820F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390" w:type="dxa"/>
          </w:tcPr>
          <w:p w14:paraId="0859C887" w14:textId="0601EDF8" w:rsidR="00A0195B" w:rsidRDefault="00D820FB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390" w:type="dxa"/>
          </w:tcPr>
          <w:p w14:paraId="776E977D" w14:textId="2C8668F4" w:rsidR="00A0195B" w:rsidRDefault="001E268C" w:rsidP="00296FC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</w:tr>
    </w:tbl>
    <w:p w14:paraId="7B0F3FB8" w14:textId="130C74C6" w:rsidR="00F16E86" w:rsidRDefault="00F16E86">
      <w:pPr>
        <w:rPr>
          <w:rFonts w:ascii="Arial" w:hAnsi="Arial" w:cs="Arial"/>
          <w:b/>
          <w:bCs/>
          <w:sz w:val="24"/>
          <w:szCs w:val="24"/>
        </w:rPr>
      </w:pPr>
    </w:p>
    <w:p w14:paraId="72046A2B" w14:textId="77777777" w:rsidR="00F16E86" w:rsidRDefault="00F16E86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2"/>
        <w:gridCol w:w="2356"/>
        <w:gridCol w:w="1643"/>
        <w:gridCol w:w="1217"/>
        <w:gridCol w:w="473"/>
        <w:gridCol w:w="473"/>
        <w:gridCol w:w="390"/>
        <w:gridCol w:w="483"/>
        <w:gridCol w:w="483"/>
      </w:tblGrid>
      <w:tr w:rsidR="00203A40" w14:paraId="4D41E4C7" w14:textId="77777777" w:rsidTr="004554EB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  <w:shd w:val="clear" w:color="auto" w:fill="61BECD"/>
          </w:tcPr>
          <w:p w14:paraId="53826AA4" w14:textId="52A98B95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-</w:t>
            </w:r>
            <w:r w:rsidR="0037279C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9100EF" w14:paraId="72413FE1" w14:textId="77777777" w:rsidTr="00C35DEE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  <w:shd w:val="clear" w:color="auto" w:fill="C8E9EE"/>
          </w:tcPr>
          <w:p w14:paraId="775425F6" w14:textId="6B42E015" w:rsidR="009100EF" w:rsidRDefault="006B67FA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B67FA">
              <w:rPr>
                <w:rFonts w:ascii="Arial" w:hAnsi="Arial" w:cs="Arial"/>
                <w:b/>
                <w:bCs/>
                <w:sz w:val="24"/>
                <w:szCs w:val="24"/>
              </w:rPr>
              <w:t>20.09.2020</w:t>
            </w:r>
            <w:r w:rsidR="003E3D0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</w:t>
            </w:r>
            <w:r w:rsidRPr="006B67FA">
              <w:rPr>
                <w:rFonts w:ascii="Arial" w:hAnsi="Arial" w:cs="Arial"/>
                <w:b/>
                <w:bCs/>
                <w:sz w:val="24"/>
                <w:szCs w:val="24"/>
              </w:rPr>
              <w:t>26.09.2020</w:t>
            </w:r>
          </w:p>
        </w:tc>
      </w:tr>
      <w:tr w:rsidR="00203A40" w14:paraId="564371E8" w14:textId="77777777" w:rsidTr="004554EB">
        <w:tc>
          <w:tcPr>
            <w:tcW w:w="1885" w:type="dxa"/>
            <w:tcBorders>
              <w:bottom w:val="single" w:sz="4" w:space="0" w:color="auto"/>
            </w:tcBorders>
            <w:shd w:val="clear" w:color="auto" w:fill="61BECD"/>
          </w:tcPr>
          <w:p w14:paraId="73F27FE8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roduct Backlog Item</w:t>
            </w:r>
          </w:p>
        </w:tc>
        <w:tc>
          <w:tcPr>
            <w:tcW w:w="2469" w:type="dxa"/>
            <w:shd w:val="clear" w:color="auto" w:fill="61BECD"/>
          </w:tcPr>
          <w:p w14:paraId="3921CA6A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 Task</w:t>
            </w:r>
          </w:p>
        </w:tc>
        <w:tc>
          <w:tcPr>
            <w:tcW w:w="1643" w:type="dxa"/>
            <w:shd w:val="clear" w:color="auto" w:fill="61BECD"/>
          </w:tcPr>
          <w:p w14:paraId="605F03F8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734B">
              <w:rPr>
                <w:rFonts w:ascii="Arial" w:hAnsi="Arial" w:cs="Arial"/>
                <w:b/>
                <w:bCs/>
                <w:sz w:val="24"/>
                <w:szCs w:val="24"/>
              </w:rPr>
              <w:t>Responsible</w:t>
            </w:r>
          </w:p>
        </w:tc>
        <w:tc>
          <w:tcPr>
            <w:tcW w:w="1217" w:type="dxa"/>
            <w:shd w:val="clear" w:color="auto" w:fill="61BECD"/>
          </w:tcPr>
          <w:p w14:paraId="38283B87" w14:textId="77777777" w:rsidR="00203A40" w:rsidRDefault="00203A40" w:rsidP="00B80D8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nitial Estimate of Effort</w:t>
            </w:r>
          </w:p>
        </w:tc>
        <w:tc>
          <w:tcPr>
            <w:tcW w:w="483" w:type="dxa"/>
            <w:shd w:val="clear" w:color="auto" w:fill="61BECD"/>
          </w:tcPr>
          <w:p w14:paraId="7A807C3C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2E2B13F7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83" w:type="dxa"/>
            <w:shd w:val="clear" w:color="auto" w:fill="61BECD"/>
          </w:tcPr>
          <w:p w14:paraId="45A9C279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1C966A56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  <w:shd w:val="clear" w:color="auto" w:fill="61BECD"/>
          </w:tcPr>
          <w:p w14:paraId="517A1891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540D5CC6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  <w:shd w:val="clear" w:color="auto" w:fill="61BECD"/>
          </w:tcPr>
          <w:p w14:paraId="1FACF990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49EED6CA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  <w:shd w:val="clear" w:color="auto" w:fill="61BECD"/>
          </w:tcPr>
          <w:p w14:paraId="6AB2D62D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69CF7189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</w:tr>
      <w:tr w:rsidR="00D634AF" w14:paraId="78CCB603" w14:textId="77777777" w:rsidTr="00C85F1C">
        <w:tc>
          <w:tcPr>
            <w:tcW w:w="1885" w:type="dxa"/>
            <w:vMerge w:val="restart"/>
          </w:tcPr>
          <w:p w14:paraId="7475A2A7" w14:textId="50D3CF5D" w:rsidR="00D634AF" w:rsidRPr="0057734B" w:rsidRDefault="00D634AF" w:rsidP="00D634AF">
            <w:r>
              <w:rPr>
                <w:rFonts w:ascii="Arial" w:hAnsi="Arial" w:cs="Arial"/>
                <w:sz w:val="24"/>
                <w:szCs w:val="24"/>
              </w:rPr>
              <w:t xml:space="preserve">User will be able to show all the Degrees and Courses that USQ offers in Study Page, as well as some information for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students about their way of study. </w:t>
            </w:r>
          </w:p>
        </w:tc>
        <w:tc>
          <w:tcPr>
            <w:tcW w:w="2469" w:type="dxa"/>
          </w:tcPr>
          <w:p w14:paraId="5FEDC48C" w14:textId="63BEFE5C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Collect information about USQ’s courses.</w:t>
            </w:r>
          </w:p>
        </w:tc>
        <w:tc>
          <w:tcPr>
            <w:tcW w:w="1643" w:type="dxa"/>
          </w:tcPr>
          <w:p w14:paraId="3F9A0DA5" w14:textId="77213032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217" w:type="dxa"/>
          </w:tcPr>
          <w:p w14:paraId="140A442B" w14:textId="62A491AD" w:rsidR="00D634AF" w:rsidRDefault="00D634AF" w:rsidP="00D634A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3" w:type="dxa"/>
          </w:tcPr>
          <w:p w14:paraId="68E5D533" w14:textId="6CDAB50F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5430EC7A" w14:textId="2CC79F66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73ECF42F" w14:textId="4B6735CE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6460B68B" w14:textId="6D4BA3F4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D47DBEB" w14:textId="09DDA993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D634AF" w14:paraId="3FB9A89D" w14:textId="77777777" w:rsidTr="00C85F1C">
        <w:tc>
          <w:tcPr>
            <w:tcW w:w="1885" w:type="dxa"/>
            <w:vMerge/>
          </w:tcPr>
          <w:p w14:paraId="606F83CE" w14:textId="77777777" w:rsidR="00D634AF" w:rsidRPr="0057734B" w:rsidRDefault="00D634AF" w:rsidP="00D634AF"/>
        </w:tc>
        <w:tc>
          <w:tcPr>
            <w:tcW w:w="2469" w:type="dxa"/>
          </w:tcPr>
          <w:p w14:paraId="31205346" w14:textId="41AE6A2D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reate Study Page Designs. </w:t>
            </w:r>
          </w:p>
        </w:tc>
        <w:tc>
          <w:tcPr>
            <w:tcW w:w="1643" w:type="dxa"/>
          </w:tcPr>
          <w:p w14:paraId="40276B50" w14:textId="4F42E1C7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signer </w:t>
            </w:r>
          </w:p>
        </w:tc>
        <w:tc>
          <w:tcPr>
            <w:tcW w:w="1217" w:type="dxa"/>
          </w:tcPr>
          <w:p w14:paraId="434CAF75" w14:textId="5B489415" w:rsidR="00D634AF" w:rsidRDefault="00D634AF" w:rsidP="00D634A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83" w:type="dxa"/>
          </w:tcPr>
          <w:p w14:paraId="6FF3FBB6" w14:textId="6634F97E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7E0C57A5" w14:textId="527453AF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3A8B4FC0" w14:textId="506C49CD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0D7F4781" w14:textId="1C8CB183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6E6CFAA" w14:textId="5C82BACA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D634AF" w14:paraId="31CCD649" w14:textId="77777777" w:rsidTr="00C85F1C">
        <w:tc>
          <w:tcPr>
            <w:tcW w:w="1885" w:type="dxa"/>
            <w:vMerge/>
          </w:tcPr>
          <w:p w14:paraId="5086728A" w14:textId="77777777" w:rsidR="00D634AF" w:rsidRPr="0057734B" w:rsidRDefault="00D634AF" w:rsidP="00D634AF"/>
        </w:tc>
        <w:tc>
          <w:tcPr>
            <w:tcW w:w="2469" w:type="dxa"/>
          </w:tcPr>
          <w:p w14:paraId="50E4FA5D" w14:textId="78B5AAE2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 study page with its Courses.</w:t>
            </w:r>
          </w:p>
        </w:tc>
        <w:tc>
          <w:tcPr>
            <w:tcW w:w="1643" w:type="dxa"/>
          </w:tcPr>
          <w:p w14:paraId="7B65A0A4" w14:textId="53DC739F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04D0B223" w14:textId="1F6294E6" w:rsidR="00D634AF" w:rsidRDefault="00D634AF" w:rsidP="00D634A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483" w:type="dxa"/>
          </w:tcPr>
          <w:p w14:paraId="554E943F" w14:textId="0FDC2363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429A232E" w14:textId="13738FD6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2E4483F0" w14:textId="66E22E25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15865B11" w14:textId="2B4CB7F8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E605C96" w14:textId="1377F042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D634AF" w14:paraId="5A95C4ED" w14:textId="77777777" w:rsidTr="00C85F1C">
        <w:tc>
          <w:tcPr>
            <w:tcW w:w="1885" w:type="dxa"/>
            <w:vMerge/>
          </w:tcPr>
          <w:p w14:paraId="1A4588A9" w14:textId="77777777" w:rsidR="00D634AF" w:rsidRPr="0057734B" w:rsidRDefault="00D634AF" w:rsidP="00D634AF"/>
        </w:tc>
        <w:tc>
          <w:tcPr>
            <w:tcW w:w="2469" w:type="dxa"/>
          </w:tcPr>
          <w:p w14:paraId="78988293" w14:textId="1F5FDDA7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all test with </w:t>
            </w:r>
            <w:r w:rsidRPr="00C047FB">
              <w:rPr>
                <w:rFonts w:ascii="Arial" w:hAnsi="Arial" w:cs="Arial"/>
                <w:sz w:val="24"/>
                <w:szCs w:val="24"/>
              </w:rPr>
              <w:t>acceptance test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643" w:type="dxa"/>
          </w:tcPr>
          <w:p w14:paraId="0DD630AD" w14:textId="4B4C7CEB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217" w:type="dxa"/>
          </w:tcPr>
          <w:p w14:paraId="6D160648" w14:textId="48A874D1" w:rsidR="00D634AF" w:rsidRDefault="00D634AF" w:rsidP="00D634A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83" w:type="dxa"/>
          </w:tcPr>
          <w:p w14:paraId="00FBE328" w14:textId="41DD447E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5A4637B1" w14:textId="77C65DF0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52D36A0D" w14:textId="21BDE514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1398577B" w14:textId="3496A21A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660CC98" w14:textId="4B354DE1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D634AF" w14:paraId="347A94A3" w14:textId="77777777" w:rsidTr="00C85F1C">
        <w:tc>
          <w:tcPr>
            <w:tcW w:w="1885" w:type="dxa"/>
            <w:vMerge/>
          </w:tcPr>
          <w:p w14:paraId="3EB08C8B" w14:textId="77777777" w:rsidR="00D634AF" w:rsidRPr="0057734B" w:rsidRDefault="00D634AF" w:rsidP="00D634AF"/>
        </w:tc>
        <w:tc>
          <w:tcPr>
            <w:tcW w:w="2469" w:type="dxa"/>
          </w:tcPr>
          <w:p w14:paraId="160C7F2C" w14:textId="56CFA2C0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ive guidelines to improve tasks and discus some solutions with team.</w:t>
            </w:r>
          </w:p>
        </w:tc>
        <w:tc>
          <w:tcPr>
            <w:tcW w:w="1643" w:type="dxa"/>
          </w:tcPr>
          <w:p w14:paraId="78778A2E" w14:textId="50611B43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1CFD06B1" w14:textId="7FF772EE" w:rsidR="00D634AF" w:rsidRDefault="00D634AF" w:rsidP="00D634A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483" w:type="dxa"/>
          </w:tcPr>
          <w:p w14:paraId="31F67112" w14:textId="52C2BB8B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565C7EED" w14:textId="3BD58A21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357E3D90" w14:textId="29BE6D4E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470C93A1" w14:textId="3FBBD0A0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8886AEB" w14:textId="520D4ADA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D634AF" w14:paraId="622F14C1" w14:textId="77777777" w:rsidTr="00C85F1C">
        <w:trPr>
          <w:trHeight w:val="818"/>
        </w:trPr>
        <w:tc>
          <w:tcPr>
            <w:tcW w:w="1885" w:type="dxa"/>
            <w:vMerge w:val="restart"/>
          </w:tcPr>
          <w:p w14:paraId="6072C996" w14:textId="52A35466" w:rsidR="00D634AF" w:rsidRPr="0057734B" w:rsidRDefault="00D634AF" w:rsidP="00D634AF">
            <w:r>
              <w:rPr>
                <w:rFonts w:ascii="Arial" w:hAnsi="Arial" w:cs="Arial"/>
                <w:sz w:val="24"/>
                <w:szCs w:val="24"/>
              </w:rPr>
              <w:t>By visiting Their alumni page user will able to show the stories about their successful alumni, alumni related steps and resources.</w:t>
            </w:r>
          </w:p>
        </w:tc>
        <w:tc>
          <w:tcPr>
            <w:tcW w:w="2469" w:type="dxa"/>
          </w:tcPr>
          <w:p w14:paraId="2EAC74C2" w14:textId="0D1E1732" w:rsidR="00D634AF" w:rsidRDefault="00D634AF" w:rsidP="00D634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llect all information about previous alumni</w:t>
            </w:r>
          </w:p>
        </w:tc>
        <w:tc>
          <w:tcPr>
            <w:tcW w:w="1643" w:type="dxa"/>
          </w:tcPr>
          <w:p w14:paraId="2907F438" w14:textId="566C9269" w:rsidR="00D634AF" w:rsidRDefault="00D634AF" w:rsidP="00D634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217" w:type="dxa"/>
          </w:tcPr>
          <w:p w14:paraId="3130D599" w14:textId="0E1182E2" w:rsidR="00D634AF" w:rsidRDefault="00D634AF" w:rsidP="00D634A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83" w:type="dxa"/>
          </w:tcPr>
          <w:p w14:paraId="397F0C79" w14:textId="26887D39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5A0E5925" w14:textId="5D38B4BE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37EBC73" w14:textId="021EB396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0108A13" w14:textId="0359EFFD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758DF64E" w14:textId="2C588106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D634AF" w14:paraId="45A622EC" w14:textId="77777777" w:rsidTr="00C85F1C">
        <w:trPr>
          <w:trHeight w:val="602"/>
        </w:trPr>
        <w:tc>
          <w:tcPr>
            <w:tcW w:w="1885" w:type="dxa"/>
            <w:vMerge/>
          </w:tcPr>
          <w:p w14:paraId="0D1F740E" w14:textId="77777777" w:rsidR="00D634AF" w:rsidRPr="0057734B" w:rsidRDefault="00D634AF" w:rsidP="00D634AF"/>
        </w:tc>
        <w:tc>
          <w:tcPr>
            <w:tcW w:w="2469" w:type="dxa"/>
          </w:tcPr>
          <w:p w14:paraId="0AB40791" w14:textId="1E39974B" w:rsidR="00D634AF" w:rsidRDefault="00D634AF" w:rsidP="00D634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eate alumni page UI</w:t>
            </w:r>
          </w:p>
        </w:tc>
        <w:tc>
          <w:tcPr>
            <w:tcW w:w="1643" w:type="dxa"/>
          </w:tcPr>
          <w:p w14:paraId="37930E48" w14:textId="226DE739" w:rsidR="00D634AF" w:rsidRDefault="00D634AF" w:rsidP="00D634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signer </w:t>
            </w:r>
          </w:p>
        </w:tc>
        <w:tc>
          <w:tcPr>
            <w:tcW w:w="1217" w:type="dxa"/>
          </w:tcPr>
          <w:p w14:paraId="1F97BA5F" w14:textId="50D6C61B" w:rsidR="00D634AF" w:rsidRDefault="00D634AF" w:rsidP="00D634A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83" w:type="dxa"/>
          </w:tcPr>
          <w:p w14:paraId="1AD59CAA" w14:textId="637AD056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0FE7EA8C" w14:textId="799761FC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F1DA698" w14:textId="6EDC2861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F8CF5BA" w14:textId="5A5A7AED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1DBBB89D" w14:textId="5C2AB555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</w:tr>
      <w:tr w:rsidR="00D634AF" w14:paraId="2FABB25E" w14:textId="77777777" w:rsidTr="00C85F1C">
        <w:trPr>
          <w:trHeight w:val="620"/>
        </w:trPr>
        <w:tc>
          <w:tcPr>
            <w:tcW w:w="1885" w:type="dxa"/>
            <w:vMerge/>
          </w:tcPr>
          <w:p w14:paraId="3D085FFD" w14:textId="77777777" w:rsidR="00D634AF" w:rsidRPr="0057734B" w:rsidRDefault="00D634AF" w:rsidP="00D634AF"/>
        </w:tc>
        <w:tc>
          <w:tcPr>
            <w:tcW w:w="2469" w:type="dxa"/>
          </w:tcPr>
          <w:p w14:paraId="055739A4" w14:textId="6D4C3A6A" w:rsidR="00D634AF" w:rsidRDefault="00D634AF" w:rsidP="00D634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 alumni page</w:t>
            </w:r>
          </w:p>
        </w:tc>
        <w:tc>
          <w:tcPr>
            <w:tcW w:w="1643" w:type="dxa"/>
          </w:tcPr>
          <w:p w14:paraId="7E4AFC0D" w14:textId="2069E401" w:rsidR="00D634AF" w:rsidRDefault="00D634AF" w:rsidP="00D634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1DB476C3" w14:textId="5A7AE7E1" w:rsidR="00D634AF" w:rsidRDefault="00D634AF" w:rsidP="00D634A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483" w:type="dxa"/>
          </w:tcPr>
          <w:p w14:paraId="2F3CCA04" w14:textId="3F96EC38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4A1ED79D" w14:textId="1BF0FAEF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C428BE9" w14:textId="0F05F57F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FFE365F" w14:textId="6D7B528C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1678B45B" w14:textId="2F1AA871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</w:tr>
      <w:tr w:rsidR="00D634AF" w14:paraId="534D645C" w14:textId="77777777" w:rsidTr="00C85F1C">
        <w:trPr>
          <w:trHeight w:val="584"/>
        </w:trPr>
        <w:tc>
          <w:tcPr>
            <w:tcW w:w="1885" w:type="dxa"/>
            <w:vMerge/>
          </w:tcPr>
          <w:p w14:paraId="66B2B283" w14:textId="77777777" w:rsidR="00D634AF" w:rsidRPr="0057734B" w:rsidRDefault="00D634AF" w:rsidP="00D634AF"/>
        </w:tc>
        <w:tc>
          <w:tcPr>
            <w:tcW w:w="2469" w:type="dxa"/>
          </w:tcPr>
          <w:p w14:paraId="7077317D" w14:textId="35924567" w:rsidR="00D634AF" w:rsidRDefault="00D634AF" w:rsidP="00D634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all test with </w:t>
            </w:r>
            <w:r w:rsidRPr="00C047FB">
              <w:rPr>
                <w:rFonts w:ascii="Arial" w:hAnsi="Arial" w:cs="Arial"/>
                <w:sz w:val="24"/>
                <w:szCs w:val="24"/>
              </w:rPr>
              <w:t>acceptance test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643" w:type="dxa"/>
          </w:tcPr>
          <w:p w14:paraId="27B289D0" w14:textId="1523D028" w:rsidR="00D634AF" w:rsidRDefault="00D634AF" w:rsidP="00D634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217" w:type="dxa"/>
          </w:tcPr>
          <w:p w14:paraId="075DBEB7" w14:textId="381E760F" w:rsidR="00D634AF" w:rsidRDefault="00D634AF" w:rsidP="00D634A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3" w:type="dxa"/>
          </w:tcPr>
          <w:p w14:paraId="326A3744" w14:textId="06D76D75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2FD6FBCE" w14:textId="118ED1B0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586C7FA" w14:textId="72A7D509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EB2C039" w14:textId="2CBCB9F7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2A8534F5" w14:textId="5F36F412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</w:tr>
      <w:tr w:rsidR="00D634AF" w14:paraId="64B75C7A" w14:textId="77777777" w:rsidTr="00C85F1C">
        <w:trPr>
          <w:trHeight w:val="710"/>
        </w:trPr>
        <w:tc>
          <w:tcPr>
            <w:tcW w:w="1885" w:type="dxa"/>
            <w:vMerge/>
          </w:tcPr>
          <w:p w14:paraId="2570C215" w14:textId="77777777" w:rsidR="00D634AF" w:rsidRPr="0057734B" w:rsidRDefault="00D634AF" w:rsidP="00D634AF"/>
        </w:tc>
        <w:tc>
          <w:tcPr>
            <w:tcW w:w="2469" w:type="dxa"/>
          </w:tcPr>
          <w:p w14:paraId="71D25CC5" w14:textId="2BC36CC4" w:rsidR="00D634AF" w:rsidRDefault="00D634AF" w:rsidP="00D634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ive guidelines to improve tasks and discus some solutions with team.</w:t>
            </w:r>
          </w:p>
        </w:tc>
        <w:tc>
          <w:tcPr>
            <w:tcW w:w="1643" w:type="dxa"/>
          </w:tcPr>
          <w:p w14:paraId="2E3DD3CC" w14:textId="73EEB5FF" w:rsidR="00D634AF" w:rsidRDefault="00D634AF" w:rsidP="00D634A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14F3180C" w14:textId="03A3F6B1" w:rsidR="00D634AF" w:rsidRDefault="00D634AF" w:rsidP="00D634A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83" w:type="dxa"/>
          </w:tcPr>
          <w:p w14:paraId="4CEE3D28" w14:textId="2F0EF88C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6AACF53B" w14:textId="6C61E1C2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0848C023" w14:textId="2BA4BA8C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9FFC12D" w14:textId="5A3E5158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13A2B99C" w14:textId="23C39202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D634AF" w14:paraId="2785891A" w14:textId="77777777" w:rsidTr="00C85F1C">
        <w:trPr>
          <w:trHeight w:val="512"/>
        </w:trPr>
        <w:tc>
          <w:tcPr>
            <w:tcW w:w="1885" w:type="dxa"/>
            <w:vMerge/>
          </w:tcPr>
          <w:p w14:paraId="5DA4EDD5" w14:textId="77777777" w:rsidR="00D634AF" w:rsidRPr="0057734B" w:rsidRDefault="00D634AF" w:rsidP="00D634AF"/>
        </w:tc>
        <w:tc>
          <w:tcPr>
            <w:tcW w:w="4112" w:type="dxa"/>
            <w:gridSpan w:val="2"/>
          </w:tcPr>
          <w:p w14:paraId="3BC03F82" w14:textId="4F22CC70" w:rsidR="00D634AF" w:rsidRDefault="00D634AF" w:rsidP="00D634A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otal:</w:t>
            </w:r>
          </w:p>
        </w:tc>
        <w:tc>
          <w:tcPr>
            <w:tcW w:w="1217" w:type="dxa"/>
          </w:tcPr>
          <w:p w14:paraId="595133CB" w14:textId="4435D437" w:rsidR="00D634AF" w:rsidRDefault="00D634AF" w:rsidP="00D634A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8</w:t>
            </w:r>
          </w:p>
        </w:tc>
        <w:tc>
          <w:tcPr>
            <w:tcW w:w="483" w:type="dxa"/>
          </w:tcPr>
          <w:p w14:paraId="1B3CDD39" w14:textId="5786E62D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483" w:type="dxa"/>
          </w:tcPr>
          <w:p w14:paraId="08FF8B75" w14:textId="666544C2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390" w:type="dxa"/>
          </w:tcPr>
          <w:p w14:paraId="4E95C060" w14:textId="1C6A578A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390" w:type="dxa"/>
          </w:tcPr>
          <w:p w14:paraId="6201F78B" w14:textId="2B033B78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390" w:type="dxa"/>
          </w:tcPr>
          <w:p w14:paraId="00827314" w14:textId="3202DA73" w:rsidR="00D634AF" w:rsidRDefault="00D634AF" w:rsidP="00D634A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2</w:t>
            </w:r>
          </w:p>
        </w:tc>
      </w:tr>
    </w:tbl>
    <w:p w14:paraId="39497E63" w14:textId="1D882DCC" w:rsidR="00203A40" w:rsidRDefault="00203A40">
      <w:pPr>
        <w:rPr>
          <w:rFonts w:ascii="Arial" w:hAnsi="Arial" w:cs="Arial"/>
          <w:b/>
          <w:bCs/>
          <w:sz w:val="24"/>
          <w:szCs w:val="24"/>
        </w:rPr>
      </w:pPr>
    </w:p>
    <w:p w14:paraId="0C51AF13" w14:textId="77777777" w:rsidR="00A56158" w:rsidRDefault="00A56158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90"/>
        <w:gridCol w:w="2650"/>
        <w:gridCol w:w="1485"/>
        <w:gridCol w:w="1080"/>
        <w:gridCol w:w="540"/>
        <w:gridCol w:w="540"/>
        <w:gridCol w:w="450"/>
        <w:gridCol w:w="360"/>
        <w:gridCol w:w="355"/>
      </w:tblGrid>
      <w:tr w:rsidR="00203A40" w14:paraId="6D0BA9BD" w14:textId="77777777" w:rsidTr="004554EB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  <w:shd w:val="clear" w:color="auto" w:fill="61BECD"/>
          </w:tcPr>
          <w:p w14:paraId="485481FD" w14:textId="416233CA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-</w:t>
            </w:r>
            <w:r w:rsidR="0037279C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</w:tr>
      <w:tr w:rsidR="009100EF" w14:paraId="1907B679" w14:textId="77777777" w:rsidTr="00C35DEE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  <w:shd w:val="clear" w:color="auto" w:fill="C8E9EE"/>
          </w:tcPr>
          <w:p w14:paraId="4D24D4E2" w14:textId="17947CE8" w:rsidR="009100EF" w:rsidRDefault="006B67FA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B67FA">
              <w:rPr>
                <w:rFonts w:ascii="Arial" w:hAnsi="Arial" w:cs="Arial"/>
                <w:b/>
                <w:bCs/>
                <w:sz w:val="24"/>
                <w:szCs w:val="24"/>
              </w:rPr>
              <w:t>27.09.2020</w:t>
            </w:r>
            <w:r w:rsidR="003E3D0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</w:t>
            </w:r>
            <w:r w:rsidRPr="006B67FA">
              <w:rPr>
                <w:rFonts w:ascii="Arial" w:hAnsi="Arial" w:cs="Arial"/>
                <w:b/>
                <w:bCs/>
                <w:sz w:val="24"/>
                <w:szCs w:val="24"/>
              </w:rPr>
              <w:t>03.10.2020</w:t>
            </w:r>
          </w:p>
        </w:tc>
      </w:tr>
      <w:tr w:rsidR="00203A40" w14:paraId="79FFEB58" w14:textId="77777777" w:rsidTr="004554EB">
        <w:tc>
          <w:tcPr>
            <w:tcW w:w="1890" w:type="dxa"/>
            <w:tcBorders>
              <w:bottom w:val="single" w:sz="4" w:space="0" w:color="auto"/>
            </w:tcBorders>
            <w:shd w:val="clear" w:color="auto" w:fill="61BECD"/>
          </w:tcPr>
          <w:p w14:paraId="737BA7E6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roduct Backlog Item</w:t>
            </w:r>
          </w:p>
        </w:tc>
        <w:tc>
          <w:tcPr>
            <w:tcW w:w="2650" w:type="dxa"/>
            <w:shd w:val="clear" w:color="auto" w:fill="61BECD"/>
          </w:tcPr>
          <w:p w14:paraId="69E526A7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 Task</w:t>
            </w:r>
          </w:p>
        </w:tc>
        <w:tc>
          <w:tcPr>
            <w:tcW w:w="1485" w:type="dxa"/>
            <w:shd w:val="clear" w:color="auto" w:fill="61BECD"/>
          </w:tcPr>
          <w:p w14:paraId="1708B780" w14:textId="77777777" w:rsidR="00203A40" w:rsidRPr="00C10871" w:rsidRDefault="00203A40" w:rsidP="00E551E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10871">
              <w:rPr>
                <w:rFonts w:ascii="Arial" w:hAnsi="Arial" w:cs="Arial"/>
                <w:b/>
                <w:bCs/>
                <w:sz w:val="20"/>
                <w:szCs w:val="20"/>
              </w:rPr>
              <w:t>Responsible</w:t>
            </w:r>
          </w:p>
        </w:tc>
        <w:tc>
          <w:tcPr>
            <w:tcW w:w="1080" w:type="dxa"/>
            <w:shd w:val="clear" w:color="auto" w:fill="61BECD"/>
          </w:tcPr>
          <w:p w14:paraId="44747361" w14:textId="77777777" w:rsidR="00203A40" w:rsidRPr="00C10871" w:rsidRDefault="00203A40" w:rsidP="00E551E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10871">
              <w:rPr>
                <w:rFonts w:ascii="Arial" w:hAnsi="Arial" w:cs="Arial"/>
                <w:b/>
                <w:bCs/>
                <w:sz w:val="20"/>
                <w:szCs w:val="20"/>
              </w:rPr>
              <w:t>Initial Estimate of Effort</w:t>
            </w:r>
          </w:p>
        </w:tc>
        <w:tc>
          <w:tcPr>
            <w:tcW w:w="540" w:type="dxa"/>
            <w:shd w:val="clear" w:color="auto" w:fill="61BECD"/>
          </w:tcPr>
          <w:p w14:paraId="427B2DD3" w14:textId="77777777" w:rsidR="00203A40" w:rsidRDefault="00203A40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0A99CC7A" w14:textId="77777777" w:rsidR="00203A40" w:rsidRDefault="00203A40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540" w:type="dxa"/>
            <w:shd w:val="clear" w:color="auto" w:fill="61BECD"/>
          </w:tcPr>
          <w:p w14:paraId="4946091C" w14:textId="77777777" w:rsidR="00203A40" w:rsidRDefault="00203A40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1ED85822" w14:textId="77777777" w:rsidR="00203A40" w:rsidRDefault="00203A40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50" w:type="dxa"/>
            <w:shd w:val="clear" w:color="auto" w:fill="61BECD"/>
          </w:tcPr>
          <w:p w14:paraId="6CB9C579" w14:textId="77777777" w:rsidR="00203A40" w:rsidRDefault="00203A40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2DD9AAD8" w14:textId="77777777" w:rsidR="00203A40" w:rsidRDefault="00203A40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60" w:type="dxa"/>
            <w:shd w:val="clear" w:color="auto" w:fill="61BECD"/>
          </w:tcPr>
          <w:p w14:paraId="127BEBED" w14:textId="77777777" w:rsidR="00203A40" w:rsidRDefault="00203A40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37169334" w14:textId="77777777" w:rsidR="00203A40" w:rsidRDefault="00203A40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55" w:type="dxa"/>
            <w:shd w:val="clear" w:color="auto" w:fill="61BECD"/>
          </w:tcPr>
          <w:p w14:paraId="7819FCE4" w14:textId="77777777" w:rsidR="00203A40" w:rsidRDefault="00203A40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1807B037" w14:textId="77777777" w:rsidR="00203A40" w:rsidRDefault="00203A40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</w:tr>
      <w:tr w:rsidR="00ED382C" w14:paraId="3144833B" w14:textId="77777777" w:rsidTr="00C10871">
        <w:tc>
          <w:tcPr>
            <w:tcW w:w="1890" w:type="dxa"/>
            <w:vMerge w:val="restart"/>
          </w:tcPr>
          <w:p w14:paraId="69F4861A" w14:textId="0D0CDC0A" w:rsidR="00ED382C" w:rsidRPr="0057734B" w:rsidRDefault="00ED382C" w:rsidP="00ED382C">
            <w:r>
              <w:rPr>
                <w:rFonts w:ascii="Arial" w:hAnsi="Arial" w:cs="Arial"/>
                <w:sz w:val="24"/>
                <w:szCs w:val="24"/>
              </w:rPr>
              <w:t>User can submit their enquires in Deal with Enquires page where Admin can see all of their enquiries on the panel.</w:t>
            </w:r>
          </w:p>
        </w:tc>
        <w:tc>
          <w:tcPr>
            <w:tcW w:w="2650" w:type="dxa"/>
          </w:tcPr>
          <w:p w14:paraId="64C98C74" w14:textId="2C859363" w:rsidR="00ED382C" w:rsidRDefault="00ED382C" w:rsidP="00ED382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llect some probable enquiries</w:t>
            </w:r>
            <w:r w:rsidR="004E5245">
              <w:rPr>
                <w:rFonts w:ascii="Arial" w:hAnsi="Arial" w:cs="Arial"/>
                <w:sz w:val="24"/>
                <w:szCs w:val="24"/>
              </w:rPr>
              <w:t xml:space="preserve"> and Draw Class Diagram. </w:t>
            </w:r>
          </w:p>
        </w:tc>
        <w:tc>
          <w:tcPr>
            <w:tcW w:w="1485" w:type="dxa"/>
          </w:tcPr>
          <w:p w14:paraId="231E2565" w14:textId="2462D011" w:rsidR="00ED382C" w:rsidRDefault="00ED382C" w:rsidP="00ED382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080" w:type="dxa"/>
          </w:tcPr>
          <w:p w14:paraId="568D52B4" w14:textId="524D6C41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540" w:type="dxa"/>
          </w:tcPr>
          <w:p w14:paraId="06AABA61" w14:textId="6F03E716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40" w:type="dxa"/>
          </w:tcPr>
          <w:p w14:paraId="5EBCDFCC" w14:textId="445F9774" w:rsidR="00ED382C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50" w:type="dxa"/>
          </w:tcPr>
          <w:p w14:paraId="0EE276AB" w14:textId="4019E887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60" w:type="dxa"/>
          </w:tcPr>
          <w:p w14:paraId="20EF44A1" w14:textId="3CFA68CC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55" w:type="dxa"/>
          </w:tcPr>
          <w:p w14:paraId="1628AB68" w14:textId="6D932735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ED382C" w14:paraId="360DDE1E" w14:textId="77777777" w:rsidTr="00C10871">
        <w:tc>
          <w:tcPr>
            <w:tcW w:w="1890" w:type="dxa"/>
            <w:vMerge/>
          </w:tcPr>
          <w:p w14:paraId="2C6B4F18" w14:textId="77777777" w:rsidR="00ED382C" w:rsidRPr="0057734B" w:rsidRDefault="00ED382C" w:rsidP="00ED382C"/>
        </w:tc>
        <w:tc>
          <w:tcPr>
            <w:tcW w:w="2650" w:type="dxa"/>
          </w:tcPr>
          <w:p w14:paraId="2BC60B56" w14:textId="7DD4E800" w:rsidR="00ED382C" w:rsidRDefault="00ED382C" w:rsidP="00ED382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eate enquire page UI</w:t>
            </w:r>
          </w:p>
        </w:tc>
        <w:tc>
          <w:tcPr>
            <w:tcW w:w="1485" w:type="dxa"/>
          </w:tcPr>
          <w:p w14:paraId="67AD9DE2" w14:textId="6BD5414E" w:rsidR="00ED382C" w:rsidRDefault="00ED382C" w:rsidP="00ED382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signer </w:t>
            </w:r>
          </w:p>
        </w:tc>
        <w:tc>
          <w:tcPr>
            <w:tcW w:w="1080" w:type="dxa"/>
          </w:tcPr>
          <w:p w14:paraId="0A8ED76C" w14:textId="5D8A2ED2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540" w:type="dxa"/>
          </w:tcPr>
          <w:p w14:paraId="24EB086D" w14:textId="5D9D9FAA" w:rsidR="00ED382C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67AF0E4B" w14:textId="030317CD" w:rsidR="00ED382C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50" w:type="dxa"/>
          </w:tcPr>
          <w:p w14:paraId="41C44523" w14:textId="5EE2D096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60" w:type="dxa"/>
          </w:tcPr>
          <w:p w14:paraId="219D2D27" w14:textId="7F3ED4DF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55" w:type="dxa"/>
          </w:tcPr>
          <w:p w14:paraId="25D9F80D" w14:textId="2879785B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ED382C" w14:paraId="328AD35F" w14:textId="77777777" w:rsidTr="00C10871">
        <w:tc>
          <w:tcPr>
            <w:tcW w:w="1890" w:type="dxa"/>
            <w:vMerge/>
          </w:tcPr>
          <w:p w14:paraId="4D0F051B" w14:textId="77777777" w:rsidR="00ED382C" w:rsidRPr="0057734B" w:rsidRDefault="00ED382C" w:rsidP="00ED382C"/>
        </w:tc>
        <w:tc>
          <w:tcPr>
            <w:tcW w:w="2650" w:type="dxa"/>
          </w:tcPr>
          <w:p w14:paraId="5443BF57" w14:textId="4EB187E5" w:rsidR="00ED382C" w:rsidRDefault="00ED382C" w:rsidP="00ED382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 enquire page</w:t>
            </w:r>
            <w:r w:rsidR="004E5245">
              <w:rPr>
                <w:rFonts w:ascii="Arial" w:hAnsi="Arial" w:cs="Arial"/>
                <w:sz w:val="24"/>
                <w:szCs w:val="24"/>
              </w:rPr>
              <w:t xml:space="preserve"> and include Database.</w:t>
            </w:r>
          </w:p>
        </w:tc>
        <w:tc>
          <w:tcPr>
            <w:tcW w:w="1485" w:type="dxa"/>
          </w:tcPr>
          <w:p w14:paraId="461040FA" w14:textId="381973B5" w:rsidR="00ED382C" w:rsidRDefault="00ED382C" w:rsidP="00ED382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080" w:type="dxa"/>
          </w:tcPr>
          <w:p w14:paraId="78997E86" w14:textId="3AA76711" w:rsidR="00ED382C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540" w:type="dxa"/>
          </w:tcPr>
          <w:p w14:paraId="3397D45D" w14:textId="7AA3A15B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40" w:type="dxa"/>
          </w:tcPr>
          <w:p w14:paraId="62BACD06" w14:textId="55E86A5E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50" w:type="dxa"/>
          </w:tcPr>
          <w:p w14:paraId="335845D5" w14:textId="12B44E47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60" w:type="dxa"/>
          </w:tcPr>
          <w:p w14:paraId="5C7BD05F" w14:textId="66FF549E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55" w:type="dxa"/>
          </w:tcPr>
          <w:p w14:paraId="14F5BE1B" w14:textId="48C9BDE8" w:rsidR="00ED382C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ED382C" w14:paraId="6CDFDDEE" w14:textId="77777777" w:rsidTr="00C10871">
        <w:tc>
          <w:tcPr>
            <w:tcW w:w="1890" w:type="dxa"/>
            <w:vMerge/>
          </w:tcPr>
          <w:p w14:paraId="12DBBAE2" w14:textId="77777777" w:rsidR="00ED382C" w:rsidRPr="0057734B" w:rsidRDefault="00ED382C" w:rsidP="00ED382C"/>
        </w:tc>
        <w:tc>
          <w:tcPr>
            <w:tcW w:w="2650" w:type="dxa"/>
          </w:tcPr>
          <w:p w14:paraId="129D1BA3" w14:textId="176345E8" w:rsidR="00ED382C" w:rsidRDefault="00ED382C" w:rsidP="00ED382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acceptance test</w:t>
            </w:r>
            <w:r w:rsidR="004E5245">
              <w:rPr>
                <w:rFonts w:ascii="Arial" w:hAnsi="Arial" w:cs="Arial"/>
                <w:sz w:val="24"/>
                <w:szCs w:val="24"/>
              </w:rPr>
              <w:t xml:space="preserve"> check Database.</w:t>
            </w:r>
          </w:p>
        </w:tc>
        <w:tc>
          <w:tcPr>
            <w:tcW w:w="1485" w:type="dxa"/>
          </w:tcPr>
          <w:p w14:paraId="303A0426" w14:textId="09C9612C" w:rsidR="00ED382C" w:rsidRDefault="00ED382C" w:rsidP="00ED382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080" w:type="dxa"/>
          </w:tcPr>
          <w:p w14:paraId="3CBDE7AB" w14:textId="4329C853" w:rsidR="00ED382C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40" w:type="dxa"/>
          </w:tcPr>
          <w:p w14:paraId="5C6D57FF" w14:textId="72722115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9D5B969" w14:textId="1F6C1ABE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50" w:type="dxa"/>
          </w:tcPr>
          <w:p w14:paraId="4736E0F0" w14:textId="114AA519" w:rsidR="00ED382C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60" w:type="dxa"/>
          </w:tcPr>
          <w:p w14:paraId="1F603154" w14:textId="7E875401" w:rsidR="00ED382C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55" w:type="dxa"/>
          </w:tcPr>
          <w:p w14:paraId="48512AB3" w14:textId="28AEABB1" w:rsidR="00ED382C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ED382C" w14:paraId="7EB46A80" w14:textId="77777777" w:rsidTr="00C10871">
        <w:tc>
          <w:tcPr>
            <w:tcW w:w="1890" w:type="dxa"/>
            <w:vMerge/>
          </w:tcPr>
          <w:p w14:paraId="6351E98C" w14:textId="77777777" w:rsidR="00ED382C" w:rsidRPr="0057734B" w:rsidRDefault="00ED382C" w:rsidP="00ED382C"/>
        </w:tc>
        <w:tc>
          <w:tcPr>
            <w:tcW w:w="2650" w:type="dxa"/>
          </w:tcPr>
          <w:p w14:paraId="587983E3" w14:textId="07744EAF" w:rsidR="00ED382C" w:rsidRDefault="004E5245" w:rsidP="00ED382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ive guidelines to improve tasks and discus some solutions with team.</w:t>
            </w:r>
          </w:p>
        </w:tc>
        <w:tc>
          <w:tcPr>
            <w:tcW w:w="1485" w:type="dxa"/>
          </w:tcPr>
          <w:p w14:paraId="48C5881C" w14:textId="0833B198" w:rsidR="00ED382C" w:rsidRDefault="00ED382C" w:rsidP="00ED382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080" w:type="dxa"/>
          </w:tcPr>
          <w:p w14:paraId="5D03828C" w14:textId="34F6E721" w:rsidR="00ED382C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540" w:type="dxa"/>
          </w:tcPr>
          <w:p w14:paraId="0B3EB753" w14:textId="77777777" w:rsidR="00ED382C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  <w:p w14:paraId="5727EB4D" w14:textId="77777777" w:rsidR="007C0CCC" w:rsidRDefault="007C0CCC" w:rsidP="007C0CC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AB40FAC" w14:textId="000B938B" w:rsidR="007C0CCC" w:rsidRPr="007C0CCC" w:rsidRDefault="007C0CCC" w:rsidP="007C0CCC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0" w:type="dxa"/>
          </w:tcPr>
          <w:p w14:paraId="18CA1905" w14:textId="483A79D3" w:rsidR="00ED382C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50" w:type="dxa"/>
          </w:tcPr>
          <w:p w14:paraId="1C2E9EFF" w14:textId="06605F42" w:rsidR="00ED382C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60" w:type="dxa"/>
          </w:tcPr>
          <w:p w14:paraId="43966FBB" w14:textId="3A332505" w:rsidR="00ED382C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55" w:type="dxa"/>
          </w:tcPr>
          <w:p w14:paraId="7D4943A1" w14:textId="571FF394" w:rsidR="00ED382C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954421" w14:paraId="6340E974" w14:textId="77777777" w:rsidTr="00C10871">
        <w:trPr>
          <w:trHeight w:val="386"/>
        </w:trPr>
        <w:tc>
          <w:tcPr>
            <w:tcW w:w="1890" w:type="dxa"/>
          </w:tcPr>
          <w:p w14:paraId="6A66A9CF" w14:textId="77777777" w:rsidR="00954421" w:rsidRPr="0057734B" w:rsidRDefault="00954421" w:rsidP="00ED382C"/>
        </w:tc>
        <w:tc>
          <w:tcPr>
            <w:tcW w:w="4135" w:type="dxa"/>
            <w:gridSpan w:val="2"/>
          </w:tcPr>
          <w:p w14:paraId="69EB0021" w14:textId="5F8C15FF" w:rsidR="00954421" w:rsidRDefault="00954421" w:rsidP="008440F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otal:</w:t>
            </w:r>
          </w:p>
        </w:tc>
        <w:tc>
          <w:tcPr>
            <w:tcW w:w="1080" w:type="dxa"/>
          </w:tcPr>
          <w:p w14:paraId="7770E680" w14:textId="1B521D8B" w:rsidR="00954421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8</w:t>
            </w:r>
          </w:p>
        </w:tc>
        <w:tc>
          <w:tcPr>
            <w:tcW w:w="540" w:type="dxa"/>
          </w:tcPr>
          <w:p w14:paraId="4147A7A6" w14:textId="27D2E08B" w:rsidR="00954421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="007C0CC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4F75B8D" w14:textId="0689B40B" w:rsidR="00954421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="007C0CC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50" w:type="dxa"/>
          </w:tcPr>
          <w:p w14:paraId="50801EAB" w14:textId="296812CD" w:rsidR="00954421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60" w:type="dxa"/>
          </w:tcPr>
          <w:p w14:paraId="5E255611" w14:textId="369C061E" w:rsidR="00954421" w:rsidRDefault="007C0CCC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55" w:type="dxa"/>
          </w:tcPr>
          <w:p w14:paraId="5963C31C" w14:textId="7F0DA1B2" w:rsidR="00954421" w:rsidRDefault="00C10871" w:rsidP="00C10871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</w:p>
        </w:tc>
      </w:tr>
    </w:tbl>
    <w:p w14:paraId="6DDB9FA3" w14:textId="6FBFEF06" w:rsidR="00A56158" w:rsidRDefault="00A56158">
      <w:pPr>
        <w:rPr>
          <w:rFonts w:ascii="Arial" w:hAnsi="Arial" w:cs="Arial"/>
          <w:b/>
          <w:bCs/>
          <w:sz w:val="24"/>
          <w:szCs w:val="24"/>
        </w:rPr>
      </w:pPr>
    </w:p>
    <w:p w14:paraId="3141A1B5" w14:textId="77777777" w:rsidR="003E3D09" w:rsidRDefault="003E3D09">
      <w:pPr>
        <w:rPr>
          <w:rFonts w:ascii="Arial" w:hAnsi="Arial" w:cs="Arial"/>
          <w:b/>
          <w:bCs/>
          <w:sz w:val="24"/>
          <w:szCs w:val="24"/>
        </w:rPr>
      </w:pPr>
    </w:p>
    <w:p w14:paraId="3B2C8165" w14:textId="77777777" w:rsidR="008440F9" w:rsidRDefault="008440F9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2553"/>
        <w:gridCol w:w="1643"/>
        <w:gridCol w:w="1217"/>
        <w:gridCol w:w="483"/>
        <w:gridCol w:w="483"/>
        <w:gridCol w:w="483"/>
        <w:gridCol w:w="483"/>
        <w:gridCol w:w="390"/>
      </w:tblGrid>
      <w:tr w:rsidR="00203A40" w14:paraId="278C32E2" w14:textId="77777777" w:rsidTr="004554EB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  <w:shd w:val="clear" w:color="auto" w:fill="61BECD"/>
          </w:tcPr>
          <w:p w14:paraId="52E7F419" w14:textId="47C02F2F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-</w:t>
            </w:r>
            <w:r w:rsidR="0037279C"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</w:tr>
      <w:tr w:rsidR="009100EF" w14:paraId="21085082" w14:textId="77777777" w:rsidTr="00C35DEE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  <w:shd w:val="clear" w:color="auto" w:fill="C8E9EE"/>
          </w:tcPr>
          <w:p w14:paraId="2E62D814" w14:textId="2AA08764" w:rsidR="009100EF" w:rsidRDefault="006B67FA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B67FA">
              <w:rPr>
                <w:rFonts w:ascii="Arial" w:hAnsi="Arial" w:cs="Arial"/>
                <w:b/>
                <w:bCs/>
                <w:sz w:val="24"/>
                <w:szCs w:val="24"/>
              </w:rPr>
              <w:t>04.10.2020</w:t>
            </w:r>
            <w:r w:rsidR="003E3D0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</w:t>
            </w:r>
            <w:r w:rsidRPr="006B67FA">
              <w:rPr>
                <w:rFonts w:ascii="Arial" w:hAnsi="Arial" w:cs="Arial"/>
                <w:b/>
                <w:bCs/>
                <w:sz w:val="24"/>
                <w:szCs w:val="24"/>
              </w:rPr>
              <w:t>10.10.2020</w:t>
            </w:r>
          </w:p>
        </w:tc>
      </w:tr>
      <w:tr w:rsidR="00203A40" w14:paraId="59C1210D" w14:textId="77777777" w:rsidTr="004554EB">
        <w:tc>
          <w:tcPr>
            <w:tcW w:w="1615" w:type="dxa"/>
            <w:tcBorders>
              <w:bottom w:val="single" w:sz="4" w:space="0" w:color="auto"/>
            </w:tcBorders>
            <w:shd w:val="clear" w:color="auto" w:fill="61BECD"/>
          </w:tcPr>
          <w:p w14:paraId="4888CCBC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roduct Backlog Item</w:t>
            </w:r>
          </w:p>
        </w:tc>
        <w:tc>
          <w:tcPr>
            <w:tcW w:w="2553" w:type="dxa"/>
            <w:shd w:val="clear" w:color="auto" w:fill="61BECD"/>
          </w:tcPr>
          <w:p w14:paraId="432330D2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 Task</w:t>
            </w:r>
          </w:p>
        </w:tc>
        <w:tc>
          <w:tcPr>
            <w:tcW w:w="1643" w:type="dxa"/>
            <w:shd w:val="clear" w:color="auto" w:fill="61BECD"/>
          </w:tcPr>
          <w:p w14:paraId="3814D10A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734B">
              <w:rPr>
                <w:rFonts w:ascii="Arial" w:hAnsi="Arial" w:cs="Arial"/>
                <w:b/>
                <w:bCs/>
                <w:sz w:val="24"/>
                <w:szCs w:val="24"/>
              </w:rPr>
              <w:t>Responsible</w:t>
            </w:r>
          </w:p>
        </w:tc>
        <w:tc>
          <w:tcPr>
            <w:tcW w:w="1217" w:type="dxa"/>
            <w:shd w:val="clear" w:color="auto" w:fill="61BECD"/>
          </w:tcPr>
          <w:p w14:paraId="11A443ED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nitial Estimate of Effort</w:t>
            </w:r>
          </w:p>
        </w:tc>
        <w:tc>
          <w:tcPr>
            <w:tcW w:w="483" w:type="dxa"/>
            <w:shd w:val="clear" w:color="auto" w:fill="61BECD"/>
          </w:tcPr>
          <w:p w14:paraId="65CEA606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43C42698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83" w:type="dxa"/>
            <w:shd w:val="clear" w:color="auto" w:fill="61BECD"/>
          </w:tcPr>
          <w:p w14:paraId="57097D11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220FEBF0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  <w:shd w:val="clear" w:color="auto" w:fill="61BECD"/>
          </w:tcPr>
          <w:p w14:paraId="57DB2C34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0E3BB4D0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83" w:type="dxa"/>
            <w:shd w:val="clear" w:color="auto" w:fill="61BECD"/>
          </w:tcPr>
          <w:p w14:paraId="239454F3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0C8BA966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  <w:shd w:val="clear" w:color="auto" w:fill="61BECD"/>
          </w:tcPr>
          <w:p w14:paraId="64EE6D98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29EF3B42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</w:tr>
      <w:tr w:rsidR="007A67D2" w14:paraId="03037999" w14:textId="77777777" w:rsidTr="00C85F1C">
        <w:tc>
          <w:tcPr>
            <w:tcW w:w="1615" w:type="dxa"/>
            <w:vMerge w:val="restart"/>
          </w:tcPr>
          <w:p w14:paraId="611DD3E6" w14:textId="61CB9B09" w:rsidR="007A67D2" w:rsidRPr="0057734B" w:rsidRDefault="007A67D2" w:rsidP="007A67D2">
            <w:r>
              <w:rPr>
                <w:rFonts w:ascii="Arial" w:hAnsi="Arial" w:cs="Arial"/>
                <w:sz w:val="24"/>
                <w:szCs w:val="24"/>
              </w:rPr>
              <w:t>Research page actually present some researches from USQ and related news for their user’s.</w:t>
            </w:r>
          </w:p>
        </w:tc>
        <w:tc>
          <w:tcPr>
            <w:tcW w:w="2553" w:type="dxa"/>
          </w:tcPr>
          <w:p w14:paraId="50571923" w14:textId="4686715F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llect USQ’s Research information for content development.</w:t>
            </w:r>
          </w:p>
        </w:tc>
        <w:tc>
          <w:tcPr>
            <w:tcW w:w="1643" w:type="dxa"/>
          </w:tcPr>
          <w:p w14:paraId="386C33D9" w14:textId="21DC6713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217" w:type="dxa"/>
          </w:tcPr>
          <w:p w14:paraId="2A0DE765" w14:textId="43AF523F" w:rsidR="007A67D2" w:rsidRDefault="007A67D2" w:rsidP="007A67D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83" w:type="dxa"/>
          </w:tcPr>
          <w:p w14:paraId="7272E62E" w14:textId="0745E4F9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3CF56068" w14:textId="52A32444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2C804CA0" w14:textId="104C7DC1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51085D9B" w14:textId="2CF16903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8FBE816" w14:textId="437A47D7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7A67D2" w14:paraId="620E7BB4" w14:textId="77777777" w:rsidTr="00C85F1C">
        <w:tc>
          <w:tcPr>
            <w:tcW w:w="1615" w:type="dxa"/>
            <w:vMerge/>
          </w:tcPr>
          <w:p w14:paraId="375CA1BF" w14:textId="77777777" w:rsidR="007A67D2" w:rsidRPr="0057734B" w:rsidRDefault="007A67D2" w:rsidP="007A67D2"/>
        </w:tc>
        <w:tc>
          <w:tcPr>
            <w:tcW w:w="2553" w:type="dxa"/>
          </w:tcPr>
          <w:p w14:paraId="77B5FAF2" w14:textId="66E9FA9A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eate UI and Design for Research page.</w:t>
            </w:r>
          </w:p>
        </w:tc>
        <w:tc>
          <w:tcPr>
            <w:tcW w:w="1643" w:type="dxa"/>
          </w:tcPr>
          <w:p w14:paraId="1B690F9A" w14:textId="674D62A3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signer </w:t>
            </w:r>
          </w:p>
        </w:tc>
        <w:tc>
          <w:tcPr>
            <w:tcW w:w="1217" w:type="dxa"/>
          </w:tcPr>
          <w:p w14:paraId="288839D3" w14:textId="443B6321" w:rsidR="007A67D2" w:rsidRDefault="007A67D2" w:rsidP="007A67D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83" w:type="dxa"/>
          </w:tcPr>
          <w:p w14:paraId="0D1F13F2" w14:textId="65048746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7C4CD88B" w14:textId="4ED0D368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83" w:type="dxa"/>
          </w:tcPr>
          <w:p w14:paraId="2B1C3E17" w14:textId="25CCB92A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7586B9EA" w14:textId="1C4942A5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C9743BD" w14:textId="0F72C1ED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7A67D2" w14:paraId="028D91B4" w14:textId="77777777" w:rsidTr="00C85F1C">
        <w:tc>
          <w:tcPr>
            <w:tcW w:w="1615" w:type="dxa"/>
            <w:vMerge/>
          </w:tcPr>
          <w:p w14:paraId="60ACA49F" w14:textId="77777777" w:rsidR="007A67D2" w:rsidRPr="0057734B" w:rsidRDefault="007A67D2" w:rsidP="007A67D2"/>
        </w:tc>
        <w:tc>
          <w:tcPr>
            <w:tcW w:w="2553" w:type="dxa"/>
          </w:tcPr>
          <w:p w14:paraId="5A3447BE" w14:textId="2950DCAE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 Research page.</w:t>
            </w:r>
          </w:p>
        </w:tc>
        <w:tc>
          <w:tcPr>
            <w:tcW w:w="1643" w:type="dxa"/>
          </w:tcPr>
          <w:p w14:paraId="22B13804" w14:textId="60E586B5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03BEABD4" w14:textId="470E0650" w:rsidR="007A67D2" w:rsidRDefault="007A67D2" w:rsidP="007A67D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483" w:type="dxa"/>
          </w:tcPr>
          <w:p w14:paraId="44D2843C" w14:textId="7C4A9E5D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83" w:type="dxa"/>
          </w:tcPr>
          <w:p w14:paraId="5B27CFAE" w14:textId="030D9886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83" w:type="dxa"/>
          </w:tcPr>
          <w:p w14:paraId="215736E8" w14:textId="290601ED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29E21CF4" w14:textId="090508E7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27D78BB" w14:textId="4680DA1A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7A67D2" w14:paraId="5250CC6C" w14:textId="77777777" w:rsidTr="00C85F1C">
        <w:tc>
          <w:tcPr>
            <w:tcW w:w="1615" w:type="dxa"/>
            <w:vMerge/>
          </w:tcPr>
          <w:p w14:paraId="0C1B4BDC" w14:textId="77777777" w:rsidR="007A67D2" w:rsidRPr="0057734B" w:rsidRDefault="007A67D2" w:rsidP="007A67D2"/>
        </w:tc>
        <w:tc>
          <w:tcPr>
            <w:tcW w:w="2553" w:type="dxa"/>
          </w:tcPr>
          <w:p w14:paraId="0E39E383" w14:textId="35D378AC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all test with </w:t>
            </w:r>
            <w:r w:rsidRPr="00C047FB">
              <w:rPr>
                <w:rFonts w:ascii="Arial" w:hAnsi="Arial" w:cs="Arial"/>
                <w:sz w:val="24"/>
                <w:szCs w:val="24"/>
              </w:rPr>
              <w:t>acceptance test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643" w:type="dxa"/>
          </w:tcPr>
          <w:p w14:paraId="5DD9BF9E" w14:textId="698126DD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217" w:type="dxa"/>
          </w:tcPr>
          <w:p w14:paraId="0598F358" w14:textId="70360E84" w:rsidR="007A67D2" w:rsidRDefault="007A67D2" w:rsidP="007A67D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3" w:type="dxa"/>
          </w:tcPr>
          <w:p w14:paraId="57BC3828" w14:textId="10703A81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6AC3316B" w14:textId="3EB71A78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83" w:type="dxa"/>
          </w:tcPr>
          <w:p w14:paraId="5D4BBC5F" w14:textId="5A93C29E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3D8674EF" w14:textId="559C9317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A40C84B" w14:textId="59E94963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7A67D2" w14:paraId="454E4796" w14:textId="77777777" w:rsidTr="00C85F1C">
        <w:tc>
          <w:tcPr>
            <w:tcW w:w="1615" w:type="dxa"/>
            <w:vMerge/>
          </w:tcPr>
          <w:p w14:paraId="00BF29A6" w14:textId="77777777" w:rsidR="007A67D2" w:rsidRPr="0057734B" w:rsidRDefault="007A67D2" w:rsidP="007A67D2"/>
        </w:tc>
        <w:tc>
          <w:tcPr>
            <w:tcW w:w="2553" w:type="dxa"/>
          </w:tcPr>
          <w:p w14:paraId="40AD73B0" w14:textId="76DDF2E5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ive guidelines to improve tasks and when they collect information from Social Site.</w:t>
            </w:r>
          </w:p>
        </w:tc>
        <w:tc>
          <w:tcPr>
            <w:tcW w:w="1643" w:type="dxa"/>
          </w:tcPr>
          <w:p w14:paraId="593BEB1F" w14:textId="59AD0CE7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6AB7F4CD" w14:textId="0CA36963" w:rsidR="007A67D2" w:rsidRDefault="007A67D2" w:rsidP="007A67D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83" w:type="dxa"/>
          </w:tcPr>
          <w:p w14:paraId="2E3755EF" w14:textId="593B2068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1BE87629" w14:textId="424160F8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4009CF8C" w14:textId="52751452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536C00BB" w14:textId="4C22EF61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164DBB9" w14:textId="675BF186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7A67D2" w14:paraId="034C3E63" w14:textId="77777777" w:rsidTr="00C85F1C">
        <w:tc>
          <w:tcPr>
            <w:tcW w:w="1615" w:type="dxa"/>
            <w:vMerge w:val="restart"/>
          </w:tcPr>
          <w:p w14:paraId="4E4D0A0D" w14:textId="4E5B8CB3" w:rsidR="007A67D2" w:rsidRPr="0057734B" w:rsidRDefault="007A67D2" w:rsidP="007A67D2">
            <w:r>
              <w:rPr>
                <w:rFonts w:ascii="Arial" w:hAnsi="Arial" w:cs="Arial"/>
                <w:sz w:val="24"/>
                <w:szCs w:val="24"/>
              </w:rPr>
              <w:t>The News page basically provides all the news of USQ as well as their posts on Twitter and Instagram pages.</w:t>
            </w:r>
          </w:p>
        </w:tc>
        <w:tc>
          <w:tcPr>
            <w:tcW w:w="2553" w:type="dxa"/>
          </w:tcPr>
          <w:p w14:paraId="7C8783B0" w14:textId="68627329" w:rsidR="007A67D2" w:rsidRDefault="007A67D2" w:rsidP="007A67D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llect USQ’s latest news</w:t>
            </w:r>
          </w:p>
        </w:tc>
        <w:tc>
          <w:tcPr>
            <w:tcW w:w="1643" w:type="dxa"/>
          </w:tcPr>
          <w:p w14:paraId="75D3F783" w14:textId="23E8E26F" w:rsidR="007A67D2" w:rsidRDefault="007A67D2" w:rsidP="007A67D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217" w:type="dxa"/>
          </w:tcPr>
          <w:p w14:paraId="5FCB511A" w14:textId="4AFB0B0D" w:rsidR="007A67D2" w:rsidRDefault="007A67D2" w:rsidP="007A67D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3" w:type="dxa"/>
          </w:tcPr>
          <w:p w14:paraId="15F33DAC" w14:textId="315765AE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2F91A030" w14:textId="59461BCC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00BB2DD4" w14:textId="6AF5D7DC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27D9D012" w14:textId="2E6A25FF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6A1002E7" w14:textId="7B497044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</w:tr>
      <w:tr w:rsidR="007A67D2" w14:paraId="1C9CA5B7" w14:textId="77777777" w:rsidTr="00C85F1C">
        <w:tc>
          <w:tcPr>
            <w:tcW w:w="1615" w:type="dxa"/>
            <w:vMerge/>
          </w:tcPr>
          <w:p w14:paraId="42796819" w14:textId="77777777" w:rsidR="007A67D2" w:rsidRPr="0057734B" w:rsidRDefault="007A67D2" w:rsidP="007A67D2"/>
        </w:tc>
        <w:tc>
          <w:tcPr>
            <w:tcW w:w="2553" w:type="dxa"/>
          </w:tcPr>
          <w:p w14:paraId="469B57C8" w14:textId="38437D70" w:rsidR="007A67D2" w:rsidRDefault="007A67D2" w:rsidP="007A67D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eate news page UI</w:t>
            </w:r>
          </w:p>
        </w:tc>
        <w:tc>
          <w:tcPr>
            <w:tcW w:w="1643" w:type="dxa"/>
          </w:tcPr>
          <w:p w14:paraId="50835F2F" w14:textId="1030059C" w:rsidR="007A67D2" w:rsidRDefault="007A67D2" w:rsidP="007A67D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signer </w:t>
            </w:r>
          </w:p>
        </w:tc>
        <w:tc>
          <w:tcPr>
            <w:tcW w:w="1217" w:type="dxa"/>
          </w:tcPr>
          <w:p w14:paraId="5AE76B82" w14:textId="72957DC1" w:rsidR="007A67D2" w:rsidRDefault="007A67D2" w:rsidP="007A67D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83" w:type="dxa"/>
          </w:tcPr>
          <w:p w14:paraId="7B144778" w14:textId="74A55D99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5406C05A" w14:textId="5B216BF9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220E1CFB" w14:textId="00FF69CA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127A8C53" w14:textId="08F64620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0265F60B" w14:textId="213C2E7F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7A67D2" w14:paraId="300CA3BC" w14:textId="77777777" w:rsidTr="00C85F1C">
        <w:tc>
          <w:tcPr>
            <w:tcW w:w="1615" w:type="dxa"/>
            <w:vMerge/>
          </w:tcPr>
          <w:p w14:paraId="36C8AAF2" w14:textId="77777777" w:rsidR="007A67D2" w:rsidRPr="0057734B" w:rsidRDefault="007A67D2" w:rsidP="007A67D2"/>
        </w:tc>
        <w:tc>
          <w:tcPr>
            <w:tcW w:w="2553" w:type="dxa"/>
          </w:tcPr>
          <w:p w14:paraId="4B52E90B" w14:textId="1D53F5EF" w:rsidR="007A67D2" w:rsidRDefault="007A67D2" w:rsidP="007A67D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 news page</w:t>
            </w:r>
          </w:p>
        </w:tc>
        <w:tc>
          <w:tcPr>
            <w:tcW w:w="1643" w:type="dxa"/>
          </w:tcPr>
          <w:p w14:paraId="46C330C0" w14:textId="390E9782" w:rsidR="007A67D2" w:rsidRDefault="007A67D2" w:rsidP="007A67D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493202DA" w14:textId="0FEE5F22" w:rsidR="007A67D2" w:rsidRDefault="007A67D2" w:rsidP="007A67D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483" w:type="dxa"/>
          </w:tcPr>
          <w:p w14:paraId="1EA43B84" w14:textId="03FF6193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1D8BF406" w14:textId="28F32228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1D1D3F15" w14:textId="56940258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83" w:type="dxa"/>
          </w:tcPr>
          <w:p w14:paraId="0609C540" w14:textId="040F0780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3FE0D9B4" w14:textId="3194CAF6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</w:tr>
      <w:tr w:rsidR="007A67D2" w14:paraId="7FDA7E06" w14:textId="77777777" w:rsidTr="00C85F1C">
        <w:tc>
          <w:tcPr>
            <w:tcW w:w="1615" w:type="dxa"/>
            <w:vMerge/>
          </w:tcPr>
          <w:p w14:paraId="472BBCFF" w14:textId="77777777" w:rsidR="007A67D2" w:rsidRPr="0057734B" w:rsidRDefault="007A67D2" w:rsidP="007A67D2"/>
        </w:tc>
        <w:tc>
          <w:tcPr>
            <w:tcW w:w="2553" w:type="dxa"/>
          </w:tcPr>
          <w:p w14:paraId="73FE5A60" w14:textId="21C94680" w:rsidR="007A67D2" w:rsidRDefault="007A67D2" w:rsidP="007A67D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all test with </w:t>
            </w:r>
            <w:r w:rsidRPr="00C047FB">
              <w:rPr>
                <w:rFonts w:ascii="Arial" w:hAnsi="Arial" w:cs="Arial"/>
                <w:sz w:val="24"/>
                <w:szCs w:val="24"/>
              </w:rPr>
              <w:t>acceptance test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643" w:type="dxa"/>
          </w:tcPr>
          <w:p w14:paraId="7FDE099C" w14:textId="7CEE92C2" w:rsidR="007A67D2" w:rsidRDefault="007A67D2" w:rsidP="007A67D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217" w:type="dxa"/>
          </w:tcPr>
          <w:p w14:paraId="0423A5E1" w14:textId="38460130" w:rsidR="007A67D2" w:rsidRDefault="007A67D2" w:rsidP="007A67D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83" w:type="dxa"/>
          </w:tcPr>
          <w:p w14:paraId="669F541F" w14:textId="43D1FFF0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096B09A0" w14:textId="42C65B4E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6A5CE2DD" w14:textId="5A693066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08782AC8" w14:textId="1903CFA3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050DDCC1" w14:textId="634ACFE5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7A67D2" w14:paraId="5217D265" w14:textId="77777777" w:rsidTr="00C85F1C">
        <w:trPr>
          <w:trHeight w:val="593"/>
        </w:trPr>
        <w:tc>
          <w:tcPr>
            <w:tcW w:w="1615" w:type="dxa"/>
            <w:vMerge/>
          </w:tcPr>
          <w:p w14:paraId="3E8D8561" w14:textId="77777777" w:rsidR="007A67D2" w:rsidRPr="0057734B" w:rsidRDefault="007A67D2" w:rsidP="007A67D2"/>
        </w:tc>
        <w:tc>
          <w:tcPr>
            <w:tcW w:w="2553" w:type="dxa"/>
          </w:tcPr>
          <w:p w14:paraId="5642B906" w14:textId="0EEAED11" w:rsidR="007A67D2" w:rsidRDefault="007A67D2" w:rsidP="007A67D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ive guidelines to improve tasks and when they collect information from Social Site.</w:t>
            </w:r>
          </w:p>
        </w:tc>
        <w:tc>
          <w:tcPr>
            <w:tcW w:w="1643" w:type="dxa"/>
          </w:tcPr>
          <w:p w14:paraId="58C0EC67" w14:textId="5F9D8C4D" w:rsidR="007A67D2" w:rsidRDefault="007A67D2" w:rsidP="007A67D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7C3A015B" w14:textId="6CDDC94B" w:rsidR="007A67D2" w:rsidRDefault="007A67D2" w:rsidP="007A67D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483" w:type="dxa"/>
          </w:tcPr>
          <w:p w14:paraId="58530D5F" w14:textId="223B2FDE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0534E589" w14:textId="72018DCF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3" w:type="dxa"/>
          </w:tcPr>
          <w:p w14:paraId="59565B16" w14:textId="5DE98A02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60F13C2C" w14:textId="4CECCEB9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219E5461" w14:textId="1FA475CB" w:rsidR="007A67D2" w:rsidRDefault="007A67D2" w:rsidP="007A67D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600600" w14:paraId="769DD5D5" w14:textId="77777777" w:rsidTr="00C85F1C">
        <w:trPr>
          <w:trHeight w:val="530"/>
        </w:trPr>
        <w:tc>
          <w:tcPr>
            <w:tcW w:w="1615" w:type="dxa"/>
            <w:vMerge/>
          </w:tcPr>
          <w:p w14:paraId="671D173D" w14:textId="77777777" w:rsidR="00600600" w:rsidRPr="0057734B" w:rsidRDefault="00600600" w:rsidP="00600600"/>
        </w:tc>
        <w:tc>
          <w:tcPr>
            <w:tcW w:w="4196" w:type="dxa"/>
            <w:gridSpan w:val="2"/>
          </w:tcPr>
          <w:p w14:paraId="4F8A3B6B" w14:textId="23B3839E" w:rsidR="00600600" w:rsidRDefault="00600600" w:rsidP="0060060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otal:</w:t>
            </w:r>
          </w:p>
        </w:tc>
        <w:tc>
          <w:tcPr>
            <w:tcW w:w="1217" w:type="dxa"/>
          </w:tcPr>
          <w:p w14:paraId="05166A5E" w14:textId="0CF8A778" w:rsidR="00600600" w:rsidRDefault="007A67D2" w:rsidP="0060060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2</w:t>
            </w:r>
          </w:p>
        </w:tc>
        <w:tc>
          <w:tcPr>
            <w:tcW w:w="483" w:type="dxa"/>
          </w:tcPr>
          <w:p w14:paraId="47FB3A3E" w14:textId="2EB9F8E9" w:rsidR="00600600" w:rsidRDefault="007A67D2" w:rsidP="0060060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483" w:type="dxa"/>
          </w:tcPr>
          <w:p w14:paraId="0BF628CE" w14:textId="5CA27CA4" w:rsidR="00600600" w:rsidRDefault="00600600" w:rsidP="0060060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="007A67D2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3" w:type="dxa"/>
          </w:tcPr>
          <w:p w14:paraId="7D8816DD" w14:textId="30088AC6" w:rsidR="00600600" w:rsidRDefault="00600600" w:rsidP="0060060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483" w:type="dxa"/>
          </w:tcPr>
          <w:p w14:paraId="68E206AE" w14:textId="41420F89" w:rsidR="00600600" w:rsidRDefault="00600600" w:rsidP="0060060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390" w:type="dxa"/>
          </w:tcPr>
          <w:p w14:paraId="42273EB7" w14:textId="137A1794" w:rsidR="00600600" w:rsidRDefault="007A67D2" w:rsidP="0060060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</w:tr>
    </w:tbl>
    <w:p w14:paraId="254493D4" w14:textId="3DE55F37" w:rsidR="00203A40" w:rsidRDefault="00203A40">
      <w:pPr>
        <w:rPr>
          <w:rFonts w:ascii="Arial" w:hAnsi="Arial" w:cs="Arial"/>
          <w:b/>
          <w:bCs/>
          <w:sz w:val="24"/>
          <w:szCs w:val="24"/>
        </w:rPr>
      </w:pPr>
    </w:p>
    <w:p w14:paraId="23829F3E" w14:textId="6523D454" w:rsidR="003E3D09" w:rsidRDefault="003E3D09">
      <w:pPr>
        <w:rPr>
          <w:rFonts w:ascii="Arial" w:hAnsi="Arial" w:cs="Arial"/>
          <w:b/>
          <w:bCs/>
          <w:sz w:val="24"/>
          <w:szCs w:val="24"/>
        </w:rPr>
      </w:pPr>
    </w:p>
    <w:p w14:paraId="2A958D4F" w14:textId="465ACDAA" w:rsidR="003E3D09" w:rsidRDefault="003E3D09">
      <w:pPr>
        <w:rPr>
          <w:rFonts w:ascii="Arial" w:hAnsi="Arial" w:cs="Arial"/>
          <w:b/>
          <w:bCs/>
          <w:sz w:val="24"/>
          <w:szCs w:val="24"/>
        </w:rPr>
      </w:pPr>
    </w:p>
    <w:p w14:paraId="2490D4EA" w14:textId="77777777" w:rsidR="003E3D09" w:rsidRDefault="003E3D09">
      <w:pPr>
        <w:rPr>
          <w:rFonts w:ascii="Arial" w:hAnsi="Arial" w:cs="Arial"/>
          <w:b/>
          <w:bCs/>
          <w:sz w:val="24"/>
          <w:szCs w:val="24"/>
        </w:rPr>
      </w:pPr>
    </w:p>
    <w:p w14:paraId="1FF94975" w14:textId="77777777" w:rsidR="0037279C" w:rsidRDefault="0037279C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4"/>
        <w:gridCol w:w="2510"/>
        <w:gridCol w:w="1643"/>
        <w:gridCol w:w="1217"/>
        <w:gridCol w:w="390"/>
        <w:gridCol w:w="390"/>
        <w:gridCol w:w="390"/>
        <w:gridCol w:w="483"/>
        <w:gridCol w:w="483"/>
      </w:tblGrid>
      <w:tr w:rsidR="00203A40" w14:paraId="0FAE5D66" w14:textId="77777777" w:rsidTr="004554EB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  <w:shd w:val="clear" w:color="auto" w:fill="61BECD"/>
          </w:tcPr>
          <w:p w14:paraId="5156F2D3" w14:textId="4ABE8DB3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Sprint-</w:t>
            </w:r>
            <w:r w:rsidR="0037279C"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</w:tr>
      <w:tr w:rsidR="009100EF" w14:paraId="7D926780" w14:textId="77777777" w:rsidTr="00C35DEE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  <w:shd w:val="clear" w:color="auto" w:fill="C8E9EE"/>
          </w:tcPr>
          <w:p w14:paraId="012EDAF4" w14:textId="0A9A819B" w:rsidR="009100EF" w:rsidRDefault="006B67FA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B67FA">
              <w:rPr>
                <w:rFonts w:ascii="Arial" w:hAnsi="Arial" w:cs="Arial"/>
                <w:b/>
                <w:bCs/>
                <w:sz w:val="24"/>
                <w:szCs w:val="24"/>
              </w:rPr>
              <w:t>11.10.2020</w:t>
            </w:r>
            <w:r w:rsidR="003E3D0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</w:t>
            </w:r>
            <w:r w:rsidRPr="006B67FA">
              <w:rPr>
                <w:rFonts w:ascii="Arial" w:hAnsi="Arial" w:cs="Arial"/>
                <w:b/>
                <w:bCs/>
                <w:sz w:val="24"/>
                <w:szCs w:val="24"/>
              </w:rPr>
              <w:t>17.10.2020</w:t>
            </w:r>
          </w:p>
        </w:tc>
      </w:tr>
      <w:tr w:rsidR="001A6C02" w14:paraId="4E121688" w14:textId="77777777" w:rsidTr="004554EB">
        <w:tc>
          <w:tcPr>
            <w:tcW w:w="1847" w:type="dxa"/>
            <w:tcBorders>
              <w:bottom w:val="single" w:sz="4" w:space="0" w:color="auto"/>
            </w:tcBorders>
            <w:shd w:val="clear" w:color="auto" w:fill="61BECD"/>
          </w:tcPr>
          <w:p w14:paraId="2F41D63E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roduct Backlog Item</w:t>
            </w:r>
          </w:p>
        </w:tc>
        <w:tc>
          <w:tcPr>
            <w:tcW w:w="2693" w:type="dxa"/>
            <w:shd w:val="clear" w:color="auto" w:fill="61BECD"/>
          </w:tcPr>
          <w:p w14:paraId="0BC4C73E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 Task</w:t>
            </w:r>
          </w:p>
        </w:tc>
        <w:tc>
          <w:tcPr>
            <w:tcW w:w="1643" w:type="dxa"/>
            <w:shd w:val="clear" w:color="auto" w:fill="61BECD"/>
          </w:tcPr>
          <w:p w14:paraId="171C4A47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734B">
              <w:rPr>
                <w:rFonts w:ascii="Arial" w:hAnsi="Arial" w:cs="Arial"/>
                <w:b/>
                <w:bCs/>
                <w:sz w:val="24"/>
                <w:szCs w:val="24"/>
              </w:rPr>
              <w:t>Responsible</w:t>
            </w:r>
          </w:p>
        </w:tc>
        <w:tc>
          <w:tcPr>
            <w:tcW w:w="1217" w:type="dxa"/>
            <w:shd w:val="clear" w:color="auto" w:fill="61BECD"/>
          </w:tcPr>
          <w:p w14:paraId="335A3479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nitial Estimate of Effort</w:t>
            </w:r>
          </w:p>
        </w:tc>
        <w:tc>
          <w:tcPr>
            <w:tcW w:w="390" w:type="dxa"/>
            <w:shd w:val="clear" w:color="auto" w:fill="61BECD"/>
          </w:tcPr>
          <w:p w14:paraId="269BE604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45D3FC0C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  <w:shd w:val="clear" w:color="auto" w:fill="61BECD"/>
          </w:tcPr>
          <w:p w14:paraId="707934F8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74F1FB69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  <w:shd w:val="clear" w:color="auto" w:fill="61BECD"/>
          </w:tcPr>
          <w:p w14:paraId="0246EBF3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75D6860B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  <w:shd w:val="clear" w:color="auto" w:fill="61BECD"/>
          </w:tcPr>
          <w:p w14:paraId="41E139C0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78715EED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  <w:shd w:val="clear" w:color="auto" w:fill="61BECD"/>
          </w:tcPr>
          <w:p w14:paraId="3053A4AE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13E18759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</w:tr>
      <w:tr w:rsidR="005D64B6" w14:paraId="60681008" w14:textId="77777777" w:rsidTr="00954421">
        <w:tc>
          <w:tcPr>
            <w:tcW w:w="1847" w:type="dxa"/>
            <w:vMerge w:val="restart"/>
          </w:tcPr>
          <w:p w14:paraId="26F737E6" w14:textId="0374CC81" w:rsidR="005D64B6" w:rsidRPr="0057734B" w:rsidRDefault="005D64B6" w:rsidP="005D64B6">
            <w:r>
              <w:rPr>
                <w:rFonts w:ascii="Arial" w:hAnsi="Arial" w:cs="Arial"/>
                <w:sz w:val="24"/>
                <w:szCs w:val="24"/>
              </w:rPr>
              <w:t xml:space="preserve">About page carried information about why user can choose USQ and it also show the number of students from USQ.  </w:t>
            </w:r>
          </w:p>
        </w:tc>
        <w:tc>
          <w:tcPr>
            <w:tcW w:w="2693" w:type="dxa"/>
          </w:tcPr>
          <w:p w14:paraId="752839E2" w14:textId="3BF5F869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llect USQ’s improvement and related information.</w:t>
            </w:r>
          </w:p>
        </w:tc>
        <w:tc>
          <w:tcPr>
            <w:tcW w:w="1643" w:type="dxa"/>
          </w:tcPr>
          <w:p w14:paraId="2341904F" w14:textId="00C8FE4A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217" w:type="dxa"/>
          </w:tcPr>
          <w:p w14:paraId="2549EE42" w14:textId="1B9DAFC6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20461F5D" w14:textId="7014F455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3D2DEDE7" w14:textId="278F5B1F" w:rsidR="005D64B6" w:rsidRDefault="00F769F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260C9CD3" w14:textId="3872A8DD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4CE8FF54" w14:textId="1606F267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1980798" w14:textId="238E2207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5D64B6" w14:paraId="167F2921" w14:textId="77777777" w:rsidTr="00954421">
        <w:tc>
          <w:tcPr>
            <w:tcW w:w="1847" w:type="dxa"/>
            <w:vMerge/>
          </w:tcPr>
          <w:p w14:paraId="133BFD7E" w14:textId="77777777" w:rsidR="005D64B6" w:rsidRPr="0057734B" w:rsidRDefault="005D64B6" w:rsidP="005D64B6"/>
        </w:tc>
        <w:tc>
          <w:tcPr>
            <w:tcW w:w="2693" w:type="dxa"/>
          </w:tcPr>
          <w:p w14:paraId="7F78848A" w14:textId="6647B03B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eate About page UI with Design.</w:t>
            </w:r>
          </w:p>
        </w:tc>
        <w:tc>
          <w:tcPr>
            <w:tcW w:w="1643" w:type="dxa"/>
          </w:tcPr>
          <w:p w14:paraId="4D81A40F" w14:textId="7BAF0682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signer </w:t>
            </w:r>
          </w:p>
        </w:tc>
        <w:tc>
          <w:tcPr>
            <w:tcW w:w="1217" w:type="dxa"/>
          </w:tcPr>
          <w:p w14:paraId="017FAC18" w14:textId="1F33663E" w:rsidR="005D64B6" w:rsidRDefault="00600600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19F9C3A0" w14:textId="1C5AEC0B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1DD29FBA" w14:textId="0983851D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3446764E" w14:textId="450AC74C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0E35545C" w14:textId="42A1C4A0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EF20A3A" w14:textId="530111AB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5D64B6" w14:paraId="3DB37134" w14:textId="77777777" w:rsidTr="00F769F6">
        <w:trPr>
          <w:trHeight w:val="386"/>
        </w:trPr>
        <w:tc>
          <w:tcPr>
            <w:tcW w:w="1847" w:type="dxa"/>
            <w:vMerge/>
          </w:tcPr>
          <w:p w14:paraId="27598ED9" w14:textId="77777777" w:rsidR="005D64B6" w:rsidRPr="0057734B" w:rsidRDefault="005D64B6" w:rsidP="005D64B6"/>
        </w:tc>
        <w:tc>
          <w:tcPr>
            <w:tcW w:w="2693" w:type="dxa"/>
          </w:tcPr>
          <w:p w14:paraId="31C9F157" w14:textId="6F25E79A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 About page.</w:t>
            </w:r>
          </w:p>
        </w:tc>
        <w:tc>
          <w:tcPr>
            <w:tcW w:w="1643" w:type="dxa"/>
          </w:tcPr>
          <w:p w14:paraId="2B3C51EA" w14:textId="165ECEC7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441F3BC9" w14:textId="62F4A1B9" w:rsidR="005D64B6" w:rsidRDefault="00600600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390" w:type="dxa"/>
          </w:tcPr>
          <w:p w14:paraId="7D4571EF" w14:textId="05401115" w:rsidR="005D64B6" w:rsidRDefault="00600600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6C30D329" w14:textId="6BD1F1D4" w:rsidR="005D64B6" w:rsidRDefault="00600600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2821B71E" w14:textId="4EC7C962" w:rsidR="005D64B6" w:rsidRDefault="00F769F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307AD10B" w14:textId="56B7D113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2B24FFC" w14:textId="0161713F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5D64B6" w14:paraId="15FB51AF" w14:textId="77777777" w:rsidTr="00954421">
        <w:tc>
          <w:tcPr>
            <w:tcW w:w="1847" w:type="dxa"/>
            <w:vMerge/>
          </w:tcPr>
          <w:p w14:paraId="280ABF12" w14:textId="77777777" w:rsidR="005D64B6" w:rsidRPr="0057734B" w:rsidRDefault="005D64B6" w:rsidP="005D64B6"/>
        </w:tc>
        <w:tc>
          <w:tcPr>
            <w:tcW w:w="2693" w:type="dxa"/>
          </w:tcPr>
          <w:p w14:paraId="3F50CD96" w14:textId="3148F423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acceptance test</w:t>
            </w:r>
            <w:r>
              <w:rPr>
                <w:rFonts w:ascii="Arial" w:hAnsi="Arial" w:cs="Arial"/>
                <w:sz w:val="24"/>
                <w:szCs w:val="24"/>
              </w:rPr>
              <w:t xml:space="preserve"> for this feature.</w:t>
            </w:r>
          </w:p>
        </w:tc>
        <w:tc>
          <w:tcPr>
            <w:tcW w:w="1643" w:type="dxa"/>
          </w:tcPr>
          <w:p w14:paraId="19EBC83D" w14:textId="0A0004D2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217" w:type="dxa"/>
          </w:tcPr>
          <w:p w14:paraId="056D9059" w14:textId="01943EA9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5747650C" w14:textId="6D1276E9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8FC5878" w14:textId="62A9AFB9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33DAEF00" w14:textId="4CFFEC8C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710FB30E" w14:textId="1277B6ED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02551B0C" w14:textId="4DAA1B78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5D64B6" w14:paraId="39B74CEF" w14:textId="77777777" w:rsidTr="00954421">
        <w:tc>
          <w:tcPr>
            <w:tcW w:w="1847" w:type="dxa"/>
            <w:vMerge/>
          </w:tcPr>
          <w:p w14:paraId="65797480" w14:textId="77777777" w:rsidR="005D64B6" w:rsidRPr="0057734B" w:rsidRDefault="005D64B6" w:rsidP="005D64B6"/>
        </w:tc>
        <w:tc>
          <w:tcPr>
            <w:tcW w:w="2693" w:type="dxa"/>
          </w:tcPr>
          <w:p w14:paraId="7F773FBE" w14:textId="40D8B5AE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ive guidelines to improve tasks and discus some solutions with team.</w:t>
            </w:r>
          </w:p>
        </w:tc>
        <w:tc>
          <w:tcPr>
            <w:tcW w:w="1643" w:type="dxa"/>
          </w:tcPr>
          <w:p w14:paraId="1CD555C9" w14:textId="607260AD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3F48B9F1" w14:textId="0AFB77A4" w:rsidR="005D64B6" w:rsidRDefault="00F769F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90" w:type="dxa"/>
          </w:tcPr>
          <w:p w14:paraId="641215AF" w14:textId="787D1905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24D6D130" w14:textId="1639F291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6023E684" w14:textId="5D0E9675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5C4F4C1D" w14:textId="3E0F9C3D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927DF88" w14:textId="57B3301F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5D64B6" w14:paraId="24E8D9C6" w14:textId="77777777" w:rsidTr="00954421">
        <w:tc>
          <w:tcPr>
            <w:tcW w:w="1847" w:type="dxa"/>
            <w:vMerge w:val="restart"/>
          </w:tcPr>
          <w:p w14:paraId="3F643C87" w14:textId="7FC0C43E" w:rsidR="005D64B6" w:rsidRPr="0057734B" w:rsidRDefault="005D64B6" w:rsidP="005D64B6">
            <w:r>
              <w:rPr>
                <w:rFonts w:ascii="Arial" w:hAnsi="Arial" w:cs="Arial"/>
                <w:sz w:val="24"/>
                <w:szCs w:val="24"/>
              </w:rPr>
              <w:t>About the School/College Page is a part of About page which will be show USQ’s multiple campuses.</w:t>
            </w:r>
          </w:p>
        </w:tc>
        <w:tc>
          <w:tcPr>
            <w:tcW w:w="2693" w:type="dxa"/>
          </w:tcPr>
          <w:p w14:paraId="0372CBAE" w14:textId="2C82F16C" w:rsidR="005D64B6" w:rsidRDefault="005D64B6" w:rsidP="005D64B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llect information about USQ’s multiple campuses.</w:t>
            </w:r>
          </w:p>
        </w:tc>
        <w:tc>
          <w:tcPr>
            <w:tcW w:w="1643" w:type="dxa"/>
          </w:tcPr>
          <w:p w14:paraId="65FC945F" w14:textId="4FFDF938" w:rsidR="005D64B6" w:rsidRDefault="005D64B6" w:rsidP="005D64B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217" w:type="dxa"/>
          </w:tcPr>
          <w:p w14:paraId="25D4E943" w14:textId="421B221C" w:rsidR="005D64B6" w:rsidRDefault="00F769F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740586A1" w14:textId="7E2C4F9F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0793D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30ABFC8" w14:textId="429C3E47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0793D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E6C27B6" w14:textId="4EC0EEB1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0793D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63C329B" w14:textId="6AEB7C50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3E6E34B5" w14:textId="670CF688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5D64B6" w14:paraId="3E06BF9A" w14:textId="77777777" w:rsidTr="00954421">
        <w:tc>
          <w:tcPr>
            <w:tcW w:w="1847" w:type="dxa"/>
            <w:vMerge/>
          </w:tcPr>
          <w:p w14:paraId="7582BADD" w14:textId="77777777" w:rsidR="005D64B6" w:rsidRPr="0057734B" w:rsidRDefault="005D64B6" w:rsidP="005D64B6"/>
        </w:tc>
        <w:tc>
          <w:tcPr>
            <w:tcW w:w="2693" w:type="dxa"/>
          </w:tcPr>
          <w:p w14:paraId="3347AF24" w14:textId="36748942" w:rsidR="005D64B6" w:rsidRDefault="005D64B6" w:rsidP="005D64B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eate About the School/ College page UI with Design.</w:t>
            </w:r>
          </w:p>
        </w:tc>
        <w:tc>
          <w:tcPr>
            <w:tcW w:w="1643" w:type="dxa"/>
          </w:tcPr>
          <w:p w14:paraId="6016BF7C" w14:textId="310E8ECC" w:rsidR="005D64B6" w:rsidRDefault="005D64B6" w:rsidP="005D64B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signer </w:t>
            </w:r>
          </w:p>
        </w:tc>
        <w:tc>
          <w:tcPr>
            <w:tcW w:w="1217" w:type="dxa"/>
          </w:tcPr>
          <w:p w14:paraId="63BCD5DB" w14:textId="694EA0F2" w:rsidR="005D64B6" w:rsidRDefault="00600600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5E651C48" w14:textId="04F77CB4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0793D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67FADB4F" w14:textId="7F0E0C18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0793D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DBC47C8" w14:textId="5A91E25A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0793D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B1A9494" w14:textId="775AA7C7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25C2D233" w14:textId="42CE7D82" w:rsidR="005D64B6" w:rsidRDefault="00600600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5D64B6" w14:paraId="59D2466B" w14:textId="77777777" w:rsidTr="00954421">
        <w:tc>
          <w:tcPr>
            <w:tcW w:w="1847" w:type="dxa"/>
            <w:vMerge/>
          </w:tcPr>
          <w:p w14:paraId="5AD73DD6" w14:textId="77777777" w:rsidR="005D64B6" w:rsidRPr="0057734B" w:rsidRDefault="005D64B6" w:rsidP="005D64B6"/>
        </w:tc>
        <w:tc>
          <w:tcPr>
            <w:tcW w:w="2693" w:type="dxa"/>
          </w:tcPr>
          <w:p w14:paraId="0E6C2645" w14:textId="2FC270AF" w:rsidR="005D64B6" w:rsidRDefault="005D64B6" w:rsidP="005D64B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 About the School/ College page.</w:t>
            </w:r>
          </w:p>
        </w:tc>
        <w:tc>
          <w:tcPr>
            <w:tcW w:w="1643" w:type="dxa"/>
          </w:tcPr>
          <w:p w14:paraId="6604CB47" w14:textId="1EBB345E" w:rsidR="005D64B6" w:rsidRDefault="005D64B6" w:rsidP="005D64B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217" w:type="dxa"/>
          </w:tcPr>
          <w:p w14:paraId="60F7550F" w14:textId="47C9F79A" w:rsidR="005D64B6" w:rsidRDefault="00F769F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0B86FA5E" w14:textId="2577B546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0793D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43F9A6D" w14:textId="58F300E9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0793D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7141CDE" w14:textId="29A57FAC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0793D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49A43F3F" w14:textId="1177A121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90" w:type="dxa"/>
          </w:tcPr>
          <w:p w14:paraId="3D1B427B" w14:textId="356D393E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</w:tr>
      <w:tr w:rsidR="005D64B6" w14:paraId="5BB24158" w14:textId="77777777" w:rsidTr="00954421">
        <w:tc>
          <w:tcPr>
            <w:tcW w:w="1847" w:type="dxa"/>
            <w:vMerge/>
          </w:tcPr>
          <w:p w14:paraId="5413870A" w14:textId="77777777" w:rsidR="005D64B6" w:rsidRPr="0057734B" w:rsidRDefault="005D64B6" w:rsidP="005D64B6"/>
        </w:tc>
        <w:tc>
          <w:tcPr>
            <w:tcW w:w="2693" w:type="dxa"/>
          </w:tcPr>
          <w:p w14:paraId="0C306D04" w14:textId="3B4C409D" w:rsidR="005D64B6" w:rsidRDefault="005D64B6" w:rsidP="005D64B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all test with </w:t>
            </w:r>
            <w:r w:rsidRPr="00C047FB">
              <w:rPr>
                <w:rFonts w:ascii="Arial" w:hAnsi="Arial" w:cs="Arial"/>
                <w:sz w:val="24"/>
                <w:szCs w:val="24"/>
              </w:rPr>
              <w:t>acceptance test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643" w:type="dxa"/>
          </w:tcPr>
          <w:p w14:paraId="38D2F8E3" w14:textId="1476B25D" w:rsidR="005D64B6" w:rsidRDefault="005D64B6" w:rsidP="005D64B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217" w:type="dxa"/>
          </w:tcPr>
          <w:p w14:paraId="10A2EC6B" w14:textId="015E5631" w:rsidR="005D64B6" w:rsidRDefault="00600600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55547114" w14:textId="7C71F486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0793D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2382EC8D" w14:textId="7D76BEC9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0793D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0B9A05B" w14:textId="4D1FAF51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0793D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1C49B9AC" w14:textId="762A98CA" w:rsidR="005D64B6" w:rsidRDefault="00600600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90" w:type="dxa"/>
          </w:tcPr>
          <w:p w14:paraId="5364C3A4" w14:textId="6213BC4F" w:rsidR="005D64B6" w:rsidRDefault="00600600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</w:tr>
      <w:tr w:rsidR="005D64B6" w14:paraId="0C8E09B7" w14:textId="77777777" w:rsidTr="004E1A5A">
        <w:trPr>
          <w:trHeight w:val="1403"/>
        </w:trPr>
        <w:tc>
          <w:tcPr>
            <w:tcW w:w="1847" w:type="dxa"/>
            <w:vMerge/>
          </w:tcPr>
          <w:p w14:paraId="69E4ED25" w14:textId="77777777" w:rsidR="005D64B6" w:rsidRPr="0057734B" w:rsidRDefault="005D64B6" w:rsidP="005D64B6"/>
        </w:tc>
        <w:tc>
          <w:tcPr>
            <w:tcW w:w="2693" w:type="dxa"/>
          </w:tcPr>
          <w:p w14:paraId="0E6A8507" w14:textId="28A550DC" w:rsidR="005D64B6" w:rsidRDefault="005D64B6" w:rsidP="005D64B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ive guidelines to improve tasks and discus some solutions with team.</w:t>
            </w:r>
          </w:p>
        </w:tc>
        <w:tc>
          <w:tcPr>
            <w:tcW w:w="1643" w:type="dxa"/>
          </w:tcPr>
          <w:p w14:paraId="277E1631" w14:textId="691BCECD" w:rsidR="005D64B6" w:rsidRDefault="005D64B6" w:rsidP="005D64B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217" w:type="dxa"/>
          </w:tcPr>
          <w:p w14:paraId="2B261591" w14:textId="54397446" w:rsidR="005D64B6" w:rsidRDefault="00600600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90" w:type="dxa"/>
          </w:tcPr>
          <w:p w14:paraId="6F162541" w14:textId="3ABEBE6D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0793D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3FA016B0" w14:textId="4F82248C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0793D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7B934350" w14:textId="53959B5A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0793D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90" w:type="dxa"/>
          </w:tcPr>
          <w:p w14:paraId="5B8A4B0C" w14:textId="0AF01D92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90" w:type="dxa"/>
          </w:tcPr>
          <w:p w14:paraId="636DF648" w14:textId="38AB1307" w:rsidR="005D64B6" w:rsidRDefault="005D64B6" w:rsidP="005D64B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954421" w14:paraId="7A99C4E0" w14:textId="77777777" w:rsidTr="008202AA">
        <w:trPr>
          <w:trHeight w:val="503"/>
        </w:trPr>
        <w:tc>
          <w:tcPr>
            <w:tcW w:w="1847" w:type="dxa"/>
            <w:vMerge/>
          </w:tcPr>
          <w:p w14:paraId="480F2F36" w14:textId="77777777" w:rsidR="00954421" w:rsidRPr="0057734B" w:rsidRDefault="00954421" w:rsidP="00E551EF"/>
        </w:tc>
        <w:tc>
          <w:tcPr>
            <w:tcW w:w="4336" w:type="dxa"/>
            <w:gridSpan w:val="2"/>
          </w:tcPr>
          <w:p w14:paraId="67BD1292" w14:textId="1F7E2A5F" w:rsidR="00954421" w:rsidRDefault="00954421" w:rsidP="008202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otal:</w:t>
            </w:r>
          </w:p>
        </w:tc>
        <w:tc>
          <w:tcPr>
            <w:tcW w:w="1217" w:type="dxa"/>
          </w:tcPr>
          <w:p w14:paraId="5B7E5D74" w14:textId="7E551EF1" w:rsidR="00954421" w:rsidRDefault="00600600" w:rsidP="00E551E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8</w:t>
            </w:r>
          </w:p>
        </w:tc>
        <w:tc>
          <w:tcPr>
            <w:tcW w:w="390" w:type="dxa"/>
          </w:tcPr>
          <w:p w14:paraId="19D412FE" w14:textId="6D398F40" w:rsidR="00954421" w:rsidRDefault="00600600" w:rsidP="00E551E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390" w:type="dxa"/>
          </w:tcPr>
          <w:p w14:paraId="77E96AAB" w14:textId="02FA62F0" w:rsidR="00954421" w:rsidRDefault="00600600" w:rsidP="00E551E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90" w:type="dxa"/>
          </w:tcPr>
          <w:p w14:paraId="50AE1E80" w14:textId="762EFDF1" w:rsidR="00954421" w:rsidRDefault="00600600" w:rsidP="00E551E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390" w:type="dxa"/>
          </w:tcPr>
          <w:p w14:paraId="42D5026C" w14:textId="5B7AC66C" w:rsidR="00954421" w:rsidRDefault="00600600" w:rsidP="00E551E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390" w:type="dxa"/>
          </w:tcPr>
          <w:p w14:paraId="00CAAE9F" w14:textId="5574AC9A" w:rsidR="00954421" w:rsidRDefault="00600600" w:rsidP="00E551E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3</w:t>
            </w:r>
          </w:p>
        </w:tc>
      </w:tr>
    </w:tbl>
    <w:p w14:paraId="233B468F" w14:textId="340EACDF" w:rsidR="00253958" w:rsidRDefault="00253958">
      <w:pPr>
        <w:rPr>
          <w:rFonts w:ascii="Arial" w:hAnsi="Arial" w:cs="Arial"/>
          <w:b/>
          <w:bCs/>
          <w:sz w:val="24"/>
          <w:szCs w:val="24"/>
        </w:rPr>
      </w:pPr>
    </w:p>
    <w:p w14:paraId="1D81506B" w14:textId="6344ECE6" w:rsidR="00253958" w:rsidRDefault="00253958">
      <w:pPr>
        <w:rPr>
          <w:rFonts w:ascii="Arial" w:hAnsi="Arial" w:cs="Arial"/>
          <w:b/>
          <w:bCs/>
          <w:sz w:val="24"/>
          <w:szCs w:val="24"/>
        </w:rPr>
      </w:pPr>
    </w:p>
    <w:p w14:paraId="66410FDD" w14:textId="690A8918" w:rsidR="003E3D09" w:rsidRDefault="003E3D09">
      <w:pPr>
        <w:rPr>
          <w:rFonts w:ascii="Arial" w:hAnsi="Arial" w:cs="Arial"/>
          <w:b/>
          <w:bCs/>
          <w:sz w:val="24"/>
          <w:szCs w:val="24"/>
        </w:rPr>
      </w:pPr>
    </w:p>
    <w:p w14:paraId="543A4891" w14:textId="5AFEBD43" w:rsidR="003E3D09" w:rsidRDefault="003E3D09">
      <w:pPr>
        <w:rPr>
          <w:rFonts w:ascii="Arial" w:hAnsi="Arial" w:cs="Arial"/>
          <w:b/>
          <w:bCs/>
          <w:sz w:val="24"/>
          <w:szCs w:val="24"/>
        </w:rPr>
      </w:pPr>
    </w:p>
    <w:p w14:paraId="79AFA454" w14:textId="77777777" w:rsidR="003E3D09" w:rsidRDefault="003E3D09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95"/>
        <w:gridCol w:w="2745"/>
        <w:gridCol w:w="1643"/>
        <w:gridCol w:w="1102"/>
        <w:gridCol w:w="505"/>
        <w:gridCol w:w="485"/>
        <w:gridCol w:w="360"/>
        <w:gridCol w:w="360"/>
        <w:gridCol w:w="355"/>
      </w:tblGrid>
      <w:tr w:rsidR="00203A40" w14:paraId="0B8FBB3F" w14:textId="77777777" w:rsidTr="004554EB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  <w:shd w:val="clear" w:color="auto" w:fill="61BECD"/>
          </w:tcPr>
          <w:p w14:paraId="7E6F36A1" w14:textId="5D289ADF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Sprint-</w:t>
            </w:r>
            <w:r w:rsidR="0037279C"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</w:p>
        </w:tc>
      </w:tr>
      <w:tr w:rsidR="009100EF" w14:paraId="77A76EAC" w14:textId="77777777" w:rsidTr="00C35DEE">
        <w:trPr>
          <w:trHeight w:val="512"/>
        </w:trPr>
        <w:tc>
          <w:tcPr>
            <w:tcW w:w="9350" w:type="dxa"/>
            <w:gridSpan w:val="9"/>
            <w:tcBorders>
              <w:bottom w:val="single" w:sz="4" w:space="0" w:color="auto"/>
            </w:tcBorders>
            <w:shd w:val="clear" w:color="auto" w:fill="C8E9EE"/>
          </w:tcPr>
          <w:p w14:paraId="45C6D35D" w14:textId="159E722A" w:rsidR="009100EF" w:rsidRDefault="006B67FA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B67FA">
              <w:rPr>
                <w:rFonts w:ascii="Arial" w:hAnsi="Arial" w:cs="Arial"/>
                <w:b/>
                <w:bCs/>
                <w:sz w:val="24"/>
                <w:szCs w:val="24"/>
              </w:rPr>
              <w:t>18.10.2020</w:t>
            </w:r>
            <w:r w:rsidR="003E3D0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- </w:t>
            </w:r>
            <w:r w:rsidRPr="006B67FA">
              <w:rPr>
                <w:rFonts w:ascii="Arial" w:hAnsi="Arial" w:cs="Arial"/>
                <w:b/>
                <w:bCs/>
                <w:sz w:val="24"/>
                <w:szCs w:val="24"/>
              </w:rPr>
              <w:t>24.10.2020</w:t>
            </w:r>
          </w:p>
        </w:tc>
      </w:tr>
      <w:tr w:rsidR="00203A40" w14:paraId="6A6E0521" w14:textId="77777777" w:rsidTr="004554EB">
        <w:tc>
          <w:tcPr>
            <w:tcW w:w="1795" w:type="dxa"/>
            <w:tcBorders>
              <w:bottom w:val="single" w:sz="4" w:space="0" w:color="auto"/>
            </w:tcBorders>
            <w:shd w:val="clear" w:color="auto" w:fill="61BECD"/>
          </w:tcPr>
          <w:p w14:paraId="240F2400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roduct Backlog Item</w:t>
            </w:r>
          </w:p>
        </w:tc>
        <w:tc>
          <w:tcPr>
            <w:tcW w:w="2745" w:type="dxa"/>
            <w:shd w:val="clear" w:color="auto" w:fill="61BECD"/>
          </w:tcPr>
          <w:p w14:paraId="73E4CBBE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print Task</w:t>
            </w:r>
          </w:p>
        </w:tc>
        <w:tc>
          <w:tcPr>
            <w:tcW w:w="1643" w:type="dxa"/>
            <w:shd w:val="clear" w:color="auto" w:fill="61BECD"/>
          </w:tcPr>
          <w:p w14:paraId="2B693D9F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734B">
              <w:rPr>
                <w:rFonts w:ascii="Arial" w:hAnsi="Arial" w:cs="Arial"/>
                <w:b/>
                <w:bCs/>
                <w:sz w:val="24"/>
                <w:szCs w:val="24"/>
              </w:rPr>
              <w:t>Responsible</w:t>
            </w:r>
          </w:p>
        </w:tc>
        <w:tc>
          <w:tcPr>
            <w:tcW w:w="1102" w:type="dxa"/>
            <w:shd w:val="clear" w:color="auto" w:fill="61BECD"/>
          </w:tcPr>
          <w:p w14:paraId="7F6DD181" w14:textId="77777777" w:rsidR="00203A40" w:rsidRPr="004554EB" w:rsidRDefault="00203A40" w:rsidP="00E551E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554EB">
              <w:rPr>
                <w:rFonts w:ascii="Arial" w:hAnsi="Arial" w:cs="Arial"/>
                <w:b/>
                <w:bCs/>
                <w:sz w:val="20"/>
                <w:szCs w:val="20"/>
              </w:rPr>
              <w:t>Initial Estimate of Effort</w:t>
            </w:r>
          </w:p>
        </w:tc>
        <w:tc>
          <w:tcPr>
            <w:tcW w:w="505" w:type="dxa"/>
            <w:shd w:val="clear" w:color="auto" w:fill="61BECD"/>
          </w:tcPr>
          <w:p w14:paraId="330B2C6A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4EB39D5F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85" w:type="dxa"/>
            <w:shd w:val="clear" w:color="auto" w:fill="61BECD"/>
          </w:tcPr>
          <w:p w14:paraId="5BA92E8F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046C171E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60" w:type="dxa"/>
            <w:shd w:val="clear" w:color="auto" w:fill="61BECD"/>
          </w:tcPr>
          <w:p w14:paraId="41BF9458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6DAAC184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60" w:type="dxa"/>
            <w:shd w:val="clear" w:color="auto" w:fill="61BECD"/>
          </w:tcPr>
          <w:p w14:paraId="4ACEE515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7E37217B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55" w:type="dxa"/>
            <w:shd w:val="clear" w:color="auto" w:fill="61BECD"/>
          </w:tcPr>
          <w:p w14:paraId="240C5722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</w:p>
          <w:p w14:paraId="0877791D" w14:textId="77777777" w:rsidR="00203A40" w:rsidRDefault="00203A40" w:rsidP="00E551E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</w:tr>
      <w:tr w:rsidR="00A56158" w14:paraId="1987AD68" w14:textId="77777777" w:rsidTr="000816AA">
        <w:tc>
          <w:tcPr>
            <w:tcW w:w="1795" w:type="dxa"/>
            <w:vMerge w:val="restart"/>
          </w:tcPr>
          <w:p w14:paraId="19C7BAA7" w14:textId="443C1EAA" w:rsidR="00A56158" w:rsidRPr="0057734B" w:rsidRDefault="00A56158" w:rsidP="00A56158">
            <w:r>
              <w:rPr>
                <w:rFonts w:ascii="Arial" w:hAnsi="Arial" w:cs="Arial"/>
                <w:sz w:val="24"/>
                <w:szCs w:val="24"/>
              </w:rPr>
              <w:t xml:space="preserve">User can show USQ’s contact details from Contact Page, using that information they can contact with USQ’s authority. </w:t>
            </w:r>
          </w:p>
        </w:tc>
        <w:tc>
          <w:tcPr>
            <w:tcW w:w="2745" w:type="dxa"/>
          </w:tcPr>
          <w:p w14:paraId="1E504F38" w14:textId="185EE7B4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llect information about </w:t>
            </w:r>
            <w:r w:rsidR="00F03F81">
              <w:rPr>
                <w:rFonts w:ascii="Arial" w:hAnsi="Arial" w:cs="Arial"/>
                <w:sz w:val="24"/>
                <w:szCs w:val="24"/>
              </w:rPr>
              <w:t>contact details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643" w:type="dxa"/>
          </w:tcPr>
          <w:p w14:paraId="09FBD3D1" w14:textId="311DB9B7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102" w:type="dxa"/>
          </w:tcPr>
          <w:p w14:paraId="1CF99C72" w14:textId="60BBC51C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505" w:type="dxa"/>
          </w:tcPr>
          <w:p w14:paraId="2EF378A3" w14:textId="6C1CBA76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5" w:type="dxa"/>
          </w:tcPr>
          <w:p w14:paraId="4D67DA08" w14:textId="797D9B09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60" w:type="dxa"/>
          </w:tcPr>
          <w:p w14:paraId="2424566D" w14:textId="157A6091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60" w:type="dxa"/>
          </w:tcPr>
          <w:p w14:paraId="21144E32" w14:textId="52A4D235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55" w:type="dxa"/>
          </w:tcPr>
          <w:p w14:paraId="2308894A" w14:textId="18210FC7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A56158" w14:paraId="47749730" w14:textId="77777777" w:rsidTr="000816AA">
        <w:tc>
          <w:tcPr>
            <w:tcW w:w="1795" w:type="dxa"/>
            <w:vMerge/>
          </w:tcPr>
          <w:p w14:paraId="05143A3D" w14:textId="77777777" w:rsidR="00A56158" w:rsidRPr="0057734B" w:rsidRDefault="00A56158" w:rsidP="00A56158"/>
        </w:tc>
        <w:tc>
          <w:tcPr>
            <w:tcW w:w="2745" w:type="dxa"/>
          </w:tcPr>
          <w:p w14:paraId="740AE643" w14:textId="6BB76895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reate </w:t>
            </w:r>
            <w:r w:rsidR="00F03F81">
              <w:rPr>
                <w:rFonts w:ascii="Arial" w:hAnsi="Arial" w:cs="Arial"/>
                <w:sz w:val="24"/>
                <w:szCs w:val="24"/>
              </w:rPr>
              <w:t xml:space="preserve">contact details </w:t>
            </w:r>
            <w:r>
              <w:rPr>
                <w:rFonts w:ascii="Arial" w:hAnsi="Arial" w:cs="Arial"/>
                <w:sz w:val="24"/>
                <w:szCs w:val="24"/>
              </w:rPr>
              <w:t>page sketch and UI.</w:t>
            </w:r>
          </w:p>
        </w:tc>
        <w:tc>
          <w:tcPr>
            <w:tcW w:w="1643" w:type="dxa"/>
          </w:tcPr>
          <w:p w14:paraId="613089B4" w14:textId="7C77058B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signer </w:t>
            </w:r>
          </w:p>
        </w:tc>
        <w:tc>
          <w:tcPr>
            <w:tcW w:w="1102" w:type="dxa"/>
          </w:tcPr>
          <w:p w14:paraId="1E1FB7DA" w14:textId="41AF5B3A" w:rsidR="00A56158" w:rsidRDefault="0049070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05" w:type="dxa"/>
          </w:tcPr>
          <w:p w14:paraId="41DCEA88" w14:textId="3F3C789E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5" w:type="dxa"/>
          </w:tcPr>
          <w:p w14:paraId="531E300F" w14:textId="09944EDB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60" w:type="dxa"/>
          </w:tcPr>
          <w:p w14:paraId="48268252" w14:textId="3B377418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60" w:type="dxa"/>
          </w:tcPr>
          <w:p w14:paraId="08625996" w14:textId="596D8DDD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55" w:type="dxa"/>
          </w:tcPr>
          <w:p w14:paraId="40138225" w14:textId="5AE84C9F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A56158" w14:paraId="5FC06AB4" w14:textId="77777777" w:rsidTr="000816AA">
        <w:tc>
          <w:tcPr>
            <w:tcW w:w="1795" w:type="dxa"/>
            <w:vMerge/>
          </w:tcPr>
          <w:p w14:paraId="5ED8ECCB" w14:textId="77777777" w:rsidR="00A56158" w:rsidRPr="0057734B" w:rsidRDefault="00A56158" w:rsidP="00A56158"/>
        </w:tc>
        <w:tc>
          <w:tcPr>
            <w:tcW w:w="2745" w:type="dxa"/>
          </w:tcPr>
          <w:p w14:paraId="43011837" w14:textId="434D52CF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velop </w:t>
            </w:r>
            <w:r w:rsidR="00F03F81">
              <w:rPr>
                <w:rFonts w:ascii="Arial" w:hAnsi="Arial" w:cs="Arial"/>
                <w:sz w:val="24"/>
                <w:szCs w:val="24"/>
              </w:rPr>
              <w:t>contact details</w:t>
            </w:r>
            <w:r>
              <w:rPr>
                <w:rFonts w:ascii="Arial" w:hAnsi="Arial" w:cs="Arial"/>
                <w:sz w:val="24"/>
                <w:szCs w:val="24"/>
              </w:rPr>
              <w:t xml:space="preserve"> related page</w:t>
            </w:r>
          </w:p>
        </w:tc>
        <w:tc>
          <w:tcPr>
            <w:tcW w:w="1643" w:type="dxa"/>
          </w:tcPr>
          <w:p w14:paraId="1C0AC21C" w14:textId="4E839BFB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102" w:type="dxa"/>
          </w:tcPr>
          <w:p w14:paraId="63C574A0" w14:textId="212E526F" w:rsidR="00A56158" w:rsidRDefault="0049070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505" w:type="dxa"/>
          </w:tcPr>
          <w:p w14:paraId="291810C4" w14:textId="732B851E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85" w:type="dxa"/>
          </w:tcPr>
          <w:p w14:paraId="1B480599" w14:textId="50DEFB92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60" w:type="dxa"/>
          </w:tcPr>
          <w:p w14:paraId="350B829E" w14:textId="111FC455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60" w:type="dxa"/>
          </w:tcPr>
          <w:p w14:paraId="159EBE8B" w14:textId="71DB9CEA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55" w:type="dxa"/>
          </w:tcPr>
          <w:p w14:paraId="0600977E" w14:textId="0309400F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A56158" w14:paraId="2FF6DF13" w14:textId="77777777" w:rsidTr="000816AA">
        <w:tc>
          <w:tcPr>
            <w:tcW w:w="1795" w:type="dxa"/>
            <w:vMerge/>
          </w:tcPr>
          <w:p w14:paraId="73CA627D" w14:textId="77777777" w:rsidR="00A56158" w:rsidRPr="0057734B" w:rsidRDefault="00A56158" w:rsidP="00A56158"/>
        </w:tc>
        <w:tc>
          <w:tcPr>
            <w:tcW w:w="2745" w:type="dxa"/>
          </w:tcPr>
          <w:p w14:paraId="36315337" w14:textId="3E01781F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all test with </w:t>
            </w:r>
            <w:r w:rsidRPr="00C047FB">
              <w:rPr>
                <w:rFonts w:ascii="Arial" w:hAnsi="Arial" w:cs="Arial"/>
                <w:sz w:val="24"/>
                <w:szCs w:val="24"/>
              </w:rPr>
              <w:t>acceptance test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643" w:type="dxa"/>
          </w:tcPr>
          <w:p w14:paraId="1D523DEC" w14:textId="6FB3901F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102" w:type="dxa"/>
          </w:tcPr>
          <w:p w14:paraId="771E5183" w14:textId="76C77187" w:rsidR="00A56158" w:rsidRDefault="0049070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505" w:type="dxa"/>
          </w:tcPr>
          <w:p w14:paraId="6129F311" w14:textId="5BE205A0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5" w:type="dxa"/>
          </w:tcPr>
          <w:p w14:paraId="215EC358" w14:textId="2E670E3F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60" w:type="dxa"/>
          </w:tcPr>
          <w:p w14:paraId="4B78DD96" w14:textId="1D734F7F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60" w:type="dxa"/>
          </w:tcPr>
          <w:p w14:paraId="76D99C6E" w14:textId="7B22FCCB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55" w:type="dxa"/>
          </w:tcPr>
          <w:p w14:paraId="1553191B" w14:textId="0848F495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A56158" w14:paraId="1B9BCFAB" w14:textId="77777777" w:rsidTr="000816AA">
        <w:tc>
          <w:tcPr>
            <w:tcW w:w="1795" w:type="dxa"/>
            <w:vMerge/>
          </w:tcPr>
          <w:p w14:paraId="2CD8B392" w14:textId="77777777" w:rsidR="00A56158" w:rsidRPr="0057734B" w:rsidRDefault="00A56158" w:rsidP="00A56158"/>
        </w:tc>
        <w:tc>
          <w:tcPr>
            <w:tcW w:w="2745" w:type="dxa"/>
          </w:tcPr>
          <w:p w14:paraId="106DAF73" w14:textId="3CAC71D2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ive guidelines </w:t>
            </w:r>
            <w:r w:rsidR="00490708">
              <w:rPr>
                <w:rFonts w:ascii="Arial" w:hAnsi="Arial" w:cs="Arial"/>
                <w:sz w:val="24"/>
                <w:szCs w:val="24"/>
              </w:rPr>
              <w:t xml:space="preserve">for collect information from web </w:t>
            </w:r>
            <w:r>
              <w:rPr>
                <w:rFonts w:ascii="Arial" w:hAnsi="Arial" w:cs="Arial"/>
                <w:sz w:val="24"/>
                <w:szCs w:val="24"/>
              </w:rPr>
              <w:t>and discus some solutions with team</w:t>
            </w:r>
            <w:r w:rsidR="004E6FF6"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643" w:type="dxa"/>
          </w:tcPr>
          <w:p w14:paraId="5AF08639" w14:textId="43FB6BDB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102" w:type="dxa"/>
          </w:tcPr>
          <w:p w14:paraId="585A226E" w14:textId="361ACB3F" w:rsidR="00A56158" w:rsidRDefault="0049070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505" w:type="dxa"/>
          </w:tcPr>
          <w:p w14:paraId="14E7BB1E" w14:textId="34363702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5" w:type="dxa"/>
          </w:tcPr>
          <w:p w14:paraId="1902299E" w14:textId="68825690" w:rsidR="00A56158" w:rsidRDefault="00A56158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60" w:type="dxa"/>
          </w:tcPr>
          <w:p w14:paraId="03036353" w14:textId="6D04F406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60" w:type="dxa"/>
          </w:tcPr>
          <w:p w14:paraId="34062139" w14:textId="4917C898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55" w:type="dxa"/>
          </w:tcPr>
          <w:p w14:paraId="6A3558C8" w14:textId="6BDB8EE0" w:rsidR="00A56158" w:rsidRDefault="00AD6DE5" w:rsidP="00A5615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4E6FF6" w14:paraId="358CA114" w14:textId="77777777" w:rsidTr="000816AA">
        <w:tc>
          <w:tcPr>
            <w:tcW w:w="1795" w:type="dxa"/>
            <w:vMerge w:val="restart"/>
          </w:tcPr>
          <w:p w14:paraId="7886BB4F" w14:textId="59358321" w:rsidR="004E6FF6" w:rsidRPr="0057734B" w:rsidRDefault="004E6FF6" w:rsidP="004E6FF6">
            <w:r>
              <w:rPr>
                <w:rFonts w:ascii="Arial" w:hAnsi="Arial" w:cs="Arial"/>
                <w:sz w:val="24"/>
                <w:szCs w:val="24"/>
              </w:rPr>
              <w:t>Visitors will be able to know information about coronavirus situation in USQ’s community from Coronavirus Page.</w:t>
            </w:r>
          </w:p>
        </w:tc>
        <w:tc>
          <w:tcPr>
            <w:tcW w:w="2745" w:type="dxa"/>
          </w:tcPr>
          <w:p w14:paraId="63CCCAEB" w14:textId="4B53DE5C" w:rsidR="004E6FF6" w:rsidRDefault="004E6FF6" w:rsidP="004E6FF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llect information about coronavirus situation in USQ’s community.</w:t>
            </w:r>
          </w:p>
        </w:tc>
        <w:tc>
          <w:tcPr>
            <w:tcW w:w="1643" w:type="dxa"/>
          </w:tcPr>
          <w:p w14:paraId="42919813" w14:textId="6B864390" w:rsidR="004E6FF6" w:rsidRDefault="004E6FF6" w:rsidP="004E6FF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1102" w:type="dxa"/>
          </w:tcPr>
          <w:p w14:paraId="6683F0A9" w14:textId="78682C1A" w:rsidR="004E6FF6" w:rsidRDefault="00490708" w:rsidP="004E6F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505" w:type="dxa"/>
          </w:tcPr>
          <w:p w14:paraId="6EB4627A" w14:textId="1DA3EC53" w:rsidR="004E6FF6" w:rsidRDefault="00AD6DE5" w:rsidP="004E6F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5" w:type="dxa"/>
          </w:tcPr>
          <w:p w14:paraId="1932CF6B" w14:textId="1148A88C" w:rsidR="004E6FF6" w:rsidRDefault="00AD6DE5" w:rsidP="004E6F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60" w:type="dxa"/>
          </w:tcPr>
          <w:p w14:paraId="4D4C0154" w14:textId="03D377B4" w:rsidR="004E6FF6" w:rsidRDefault="00AD6DE5" w:rsidP="004E6F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60" w:type="dxa"/>
          </w:tcPr>
          <w:p w14:paraId="77DBDBF6" w14:textId="427B70E6" w:rsidR="004E6FF6" w:rsidRDefault="00490708" w:rsidP="004E6F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55" w:type="dxa"/>
          </w:tcPr>
          <w:p w14:paraId="48927483" w14:textId="63413024" w:rsidR="004E6FF6" w:rsidRDefault="00490708" w:rsidP="004E6F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</w:tr>
      <w:tr w:rsidR="004E6FF6" w14:paraId="377C7E66" w14:textId="77777777" w:rsidTr="000816AA">
        <w:tc>
          <w:tcPr>
            <w:tcW w:w="1795" w:type="dxa"/>
            <w:vMerge/>
          </w:tcPr>
          <w:p w14:paraId="4A132340" w14:textId="77777777" w:rsidR="004E6FF6" w:rsidRPr="0057734B" w:rsidRDefault="004E6FF6" w:rsidP="004E6FF6"/>
        </w:tc>
        <w:tc>
          <w:tcPr>
            <w:tcW w:w="2745" w:type="dxa"/>
          </w:tcPr>
          <w:p w14:paraId="5B3C37D3" w14:textId="18DAEAD8" w:rsidR="004E6FF6" w:rsidRDefault="004E6FF6" w:rsidP="004E6FF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reate coronavirus situation page UI</w:t>
            </w:r>
          </w:p>
        </w:tc>
        <w:tc>
          <w:tcPr>
            <w:tcW w:w="1643" w:type="dxa"/>
          </w:tcPr>
          <w:p w14:paraId="303670DF" w14:textId="217019F1" w:rsidR="004E6FF6" w:rsidRDefault="004E6FF6" w:rsidP="004E6FF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signer </w:t>
            </w:r>
          </w:p>
        </w:tc>
        <w:tc>
          <w:tcPr>
            <w:tcW w:w="1102" w:type="dxa"/>
          </w:tcPr>
          <w:p w14:paraId="3394DEF9" w14:textId="5EAB4953" w:rsidR="004E6FF6" w:rsidRDefault="00490708" w:rsidP="004E6F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05" w:type="dxa"/>
          </w:tcPr>
          <w:p w14:paraId="713AC6A1" w14:textId="24B08E2E" w:rsidR="004E6FF6" w:rsidRDefault="00AD6DE5" w:rsidP="004E6F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5" w:type="dxa"/>
          </w:tcPr>
          <w:p w14:paraId="76E2F5F6" w14:textId="15D63F16" w:rsidR="004E6FF6" w:rsidRDefault="00AD6DE5" w:rsidP="004E6F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60" w:type="dxa"/>
          </w:tcPr>
          <w:p w14:paraId="7C02D8B9" w14:textId="07D39A51" w:rsidR="004E6FF6" w:rsidRDefault="00490708" w:rsidP="004E6F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60" w:type="dxa"/>
          </w:tcPr>
          <w:p w14:paraId="144122E0" w14:textId="699237C6" w:rsidR="004E6FF6" w:rsidRDefault="00490708" w:rsidP="004E6F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55" w:type="dxa"/>
          </w:tcPr>
          <w:p w14:paraId="21E3B3FC" w14:textId="188D598E" w:rsidR="004E6FF6" w:rsidRDefault="004E6FF6" w:rsidP="004E6FF6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</w:tr>
      <w:tr w:rsidR="00AD6DE5" w14:paraId="1996116E" w14:textId="77777777" w:rsidTr="000816AA">
        <w:tc>
          <w:tcPr>
            <w:tcW w:w="1795" w:type="dxa"/>
            <w:vMerge/>
          </w:tcPr>
          <w:p w14:paraId="328441B3" w14:textId="77777777" w:rsidR="00AD6DE5" w:rsidRPr="0057734B" w:rsidRDefault="00AD6DE5" w:rsidP="00AD6DE5"/>
        </w:tc>
        <w:tc>
          <w:tcPr>
            <w:tcW w:w="2745" w:type="dxa"/>
          </w:tcPr>
          <w:p w14:paraId="16D935B7" w14:textId="649FF23D" w:rsidR="00AD6DE5" w:rsidRDefault="00AD6DE5" w:rsidP="00AD6D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Develop coronavirus situation related page </w:t>
            </w:r>
          </w:p>
        </w:tc>
        <w:tc>
          <w:tcPr>
            <w:tcW w:w="1643" w:type="dxa"/>
          </w:tcPr>
          <w:p w14:paraId="25EE5E1C" w14:textId="671CF722" w:rsidR="00AD6DE5" w:rsidRDefault="00AD6DE5" w:rsidP="00AD6D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1102" w:type="dxa"/>
          </w:tcPr>
          <w:p w14:paraId="449D2D97" w14:textId="75AE2EA5" w:rsidR="00AD6DE5" w:rsidRDefault="00490708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505" w:type="dxa"/>
          </w:tcPr>
          <w:p w14:paraId="5CEAD664" w14:textId="430C194E" w:rsidR="00AD6DE5" w:rsidRDefault="00AD6DE5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5" w:type="dxa"/>
          </w:tcPr>
          <w:p w14:paraId="382FA0AE" w14:textId="5276C71F" w:rsidR="00AD6DE5" w:rsidRDefault="00AD6DE5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60" w:type="dxa"/>
          </w:tcPr>
          <w:p w14:paraId="163411B3" w14:textId="2BFEB1FE" w:rsidR="00AD6DE5" w:rsidRDefault="00490708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60" w:type="dxa"/>
          </w:tcPr>
          <w:p w14:paraId="6697B560" w14:textId="1B085141" w:rsidR="00AD6DE5" w:rsidRDefault="00AD6DE5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55" w:type="dxa"/>
          </w:tcPr>
          <w:p w14:paraId="65160A4D" w14:textId="2921E728" w:rsidR="00AD6DE5" w:rsidRDefault="00AD6DE5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AD6DE5" w14:paraId="36374854" w14:textId="77777777" w:rsidTr="000816AA">
        <w:tc>
          <w:tcPr>
            <w:tcW w:w="1795" w:type="dxa"/>
            <w:vMerge/>
          </w:tcPr>
          <w:p w14:paraId="2247011A" w14:textId="77777777" w:rsidR="00AD6DE5" w:rsidRPr="0057734B" w:rsidRDefault="00AD6DE5" w:rsidP="00AD6DE5"/>
        </w:tc>
        <w:tc>
          <w:tcPr>
            <w:tcW w:w="2745" w:type="dxa"/>
          </w:tcPr>
          <w:p w14:paraId="19021698" w14:textId="76E34D22" w:rsidR="00AD6DE5" w:rsidRDefault="00AD6DE5" w:rsidP="00AD6D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sure</w:t>
            </w:r>
            <w:r w:rsidRPr="00C047FB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all test with </w:t>
            </w:r>
            <w:r w:rsidRPr="00C047FB">
              <w:rPr>
                <w:rFonts w:ascii="Arial" w:hAnsi="Arial" w:cs="Arial"/>
                <w:sz w:val="24"/>
                <w:szCs w:val="24"/>
              </w:rPr>
              <w:t>acceptance test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1643" w:type="dxa"/>
          </w:tcPr>
          <w:p w14:paraId="00297806" w14:textId="3E5E42CA" w:rsidR="00AD6DE5" w:rsidRDefault="00AD6DE5" w:rsidP="00AD6D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1102" w:type="dxa"/>
          </w:tcPr>
          <w:p w14:paraId="51EE3780" w14:textId="3E91D644" w:rsidR="00AD6DE5" w:rsidRDefault="00490708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05" w:type="dxa"/>
          </w:tcPr>
          <w:p w14:paraId="3AD4019E" w14:textId="730E5221" w:rsidR="00AD6DE5" w:rsidRDefault="00AD6DE5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5" w:type="dxa"/>
          </w:tcPr>
          <w:p w14:paraId="724EE3A3" w14:textId="32616922" w:rsidR="00AD6DE5" w:rsidRDefault="00AD6DE5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60" w:type="dxa"/>
          </w:tcPr>
          <w:p w14:paraId="577FCADE" w14:textId="6DBBAC1F" w:rsidR="00AD6DE5" w:rsidRDefault="00AD6DE5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60" w:type="dxa"/>
          </w:tcPr>
          <w:p w14:paraId="5C967ACB" w14:textId="2E3CE1D9" w:rsidR="00AD6DE5" w:rsidRDefault="00490708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55" w:type="dxa"/>
          </w:tcPr>
          <w:p w14:paraId="13F196EA" w14:textId="17563B42" w:rsidR="00AD6DE5" w:rsidRDefault="00AD6DE5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AD6DE5" w14:paraId="7AD69F24" w14:textId="77777777" w:rsidTr="000816AA">
        <w:trPr>
          <w:trHeight w:val="638"/>
        </w:trPr>
        <w:tc>
          <w:tcPr>
            <w:tcW w:w="1795" w:type="dxa"/>
            <w:vMerge/>
          </w:tcPr>
          <w:p w14:paraId="24D73B7C" w14:textId="77777777" w:rsidR="00AD6DE5" w:rsidRPr="0057734B" w:rsidRDefault="00AD6DE5" w:rsidP="00AD6DE5"/>
        </w:tc>
        <w:tc>
          <w:tcPr>
            <w:tcW w:w="2745" w:type="dxa"/>
          </w:tcPr>
          <w:p w14:paraId="7011D99D" w14:textId="4AFE6B91" w:rsidR="00AD6DE5" w:rsidRDefault="00AD6DE5" w:rsidP="00AD6D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ive guidelines to improve tasks and discus some solutions with team to Take feedback.</w:t>
            </w:r>
          </w:p>
        </w:tc>
        <w:tc>
          <w:tcPr>
            <w:tcW w:w="1643" w:type="dxa"/>
          </w:tcPr>
          <w:p w14:paraId="77D64681" w14:textId="2B2FA73D" w:rsidR="00AD6DE5" w:rsidRDefault="00AD6DE5" w:rsidP="00AD6D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1102" w:type="dxa"/>
          </w:tcPr>
          <w:p w14:paraId="725BC769" w14:textId="7739D228" w:rsidR="00AD6DE5" w:rsidRDefault="00490708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505" w:type="dxa"/>
          </w:tcPr>
          <w:p w14:paraId="45FDED6C" w14:textId="69B3ADE9" w:rsidR="00AD6DE5" w:rsidRDefault="00AD6DE5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85" w:type="dxa"/>
          </w:tcPr>
          <w:p w14:paraId="398A1FD4" w14:textId="4F2318C1" w:rsidR="00AD6DE5" w:rsidRDefault="00AD6DE5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60" w:type="dxa"/>
          </w:tcPr>
          <w:p w14:paraId="02F3C875" w14:textId="50DF1C70" w:rsidR="00AD6DE5" w:rsidRDefault="00490708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60" w:type="dxa"/>
          </w:tcPr>
          <w:p w14:paraId="5D5DEC12" w14:textId="1A1823F9" w:rsidR="00AD6DE5" w:rsidRDefault="00AD6DE5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55" w:type="dxa"/>
          </w:tcPr>
          <w:p w14:paraId="773657E3" w14:textId="2B28CF2A" w:rsidR="00AD6DE5" w:rsidRDefault="00AD6DE5" w:rsidP="00AD6DE5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</w:tr>
      <w:tr w:rsidR="00954421" w14:paraId="25FEFA5B" w14:textId="77777777" w:rsidTr="000816AA">
        <w:trPr>
          <w:trHeight w:val="485"/>
        </w:trPr>
        <w:tc>
          <w:tcPr>
            <w:tcW w:w="1795" w:type="dxa"/>
            <w:vMerge/>
          </w:tcPr>
          <w:p w14:paraId="437A92E3" w14:textId="77777777" w:rsidR="00954421" w:rsidRPr="0057734B" w:rsidRDefault="00954421" w:rsidP="00E551EF"/>
        </w:tc>
        <w:tc>
          <w:tcPr>
            <w:tcW w:w="4388" w:type="dxa"/>
            <w:gridSpan w:val="2"/>
          </w:tcPr>
          <w:p w14:paraId="54AA0612" w14:textId="36ED23D0" w:rsidR="00954421" w:rsidRDefault="00954421" w:rsidP="00A67CBE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otal:</w:t>
            </w:r>
          </w:p>
        </w:tc>
        <w:tc>
          <w:tcPr>
            <w:tcW w:w="1102" w:type="dxa"/>
          </w:tcPr>
          <w:p w14:paraId="19B7C5D8" w14:textId="2C271685" w:rsidR="00954421" w:rsidRDefault="000816AA" w:rsidP="00E551E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8</w:t>
            </w:r>
          </w:p>
        </w:tc>
        <w:tc>
          <w:tcPr>
            <w:tcW w:w="505" w:type="dxa"/>
          </w:tcPr>
          <w:p w14:paraId="3A2DB920" w14:textId="75B5BD36" w:rsidR="00954421" w:rsidRDefault="000816AA" w:rsidP="00E551E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485" w:type="dxa"/>
          </w:tcPr>
          <w:p w14:paraId="0723C94F" w14:textId="01EDA1D3" w:rsidR="00954421" w:rsidRDefault="00490708" w:rsidP="00E551E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360" w:type="dxa"/>
          </w:tcPr>
          <w:p w14:paraId="02EE9686" w14:textId="14F22929" w:rsidR="00954421" w:rsidRDefault="00490708" w:rsidP="00E551E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360" w:type="dxa"/>
          </w:tcPr>
          <w:p w14:paraId="16113659" w14:textId="78B6736D" w:rsidR="00954421" w:rsidRDefault="00490708" w:rsidP="00E551E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355" w:type="dxa"/>
          </w:tcPr>
          <w:p w14:paraId="2D5EB97F" w14:textId="4CD94CD0" w:rsidR="00954421" w:rsidRDefault="00490708" w:rsidP="00E551E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</w:p>
        </w:tc>
      </w:tr>
      <w:bookmarkEnd w:id="0"/>
    </w:tbl>
    <w:p w14:paraId="10650213" w14:textId="77777777" w:rsidR="0020357A" w:rsidRPr="0020357A" w:rsidRDefault="0020357A">
      <w:pPr>
        <w:rPr>
          <w:rFonts w:ascii="Arial" w:hAnsi="Arial" w:cs="Arial"/>
          <w:sz w:val="24"/>
          <w:szCs w:val="24"/>
        </w:rPr>
      </w:pPr>
    </w:p>
    <w:sectPr w:rsidR="0020357A" w:rsidRPr="002035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O0tDA0sDA1MDA0MDFS0lEKTi0uzszPAymwqAUAUxnTvywAAAA="/>
  </w:docVars>
  <w:rsids>
    <w:rsidRoot w:val="00033340"/>
    <w:rsid w:val="00022CCC"/>
    <w:rsid w:val="00033340"/>
    <w:rsid w:val="00052F86"/>
    <w:rsid w:val="000564CD"/>
    <w:rsid w:val="00062C86"/>
    <w:rsid w:val="000809B0"/>
    <w:rsid w:val="000816AA"/>
    <w:rsid w:val="000A3F66"/>
    <w:rsid w:val="00163FAF"/>
    <w:rsid w:val="00177D8A"/>
    <w:rsid w:val="001A6C02"/>
    <w:rsid w:val="001D347A"/>
    <w:rsid w:val="001E268C"/>
    <w:rsid w:val="0020357A"/>
    <w:rsid w:val="00203A40"/>
    <w:rsid w:val="00215BEC"/>
    <w:rsid w:val="00247F4B"/>
    <w:rsid w:val="00253958"/>
    <w:rsid w:val="00280534"/>
    <w:rsid w:val="00296FC0"/>
    <w:rsid w:val="002D4EAC"/>
    <w:rsid w:val="00300328"/>
    <w:rsid w:val="003024AF"/>
    <w:rsid w:val="003607C3"/>
    <w:rsid w:val="0036198C"/>
    <w:rsid w:val="0037279C"/>
    <w:rsid w:val="003E3D09"/>
    <w:rsid w:val="00417B88"/>
    <w:rsid w:val="004314F3"/>
    <w:rsid w:val="004554EB"/>
    <w:rsid w:val="00460053"/>
    <w:rsid w:val="00490708"/>
    <w:rsid w:val="004B581F"/>
    <w:rsid w:val="004E1A5A"/>
    <w:rsid w:val="004E5245"/>
    <w:rsid w:val="004E6FF6"/>
    <w:rsid w:val="00512DFA"/>
    <w:rsid w:val="0052017C"/>
    <w:rsid w:val="0057734B"/>
    <w:rsid w:val="005C3EF1"/>
    <w:rsid w:val="005D64B6"/>
    <w:rsid w:val="00600600"/>
    <w:rsid w:val="00660A4C"/>
    <w:rsid w:val="00684491"/>
    <w:rsid w:val="006B67FA"/>
    <w:rsid w:val="006C4FB8"/>
    <w:rsid w:val="006D6498"/>
    <w:rsid w:val="007A67D2"/>
    <w:rsid w:val="007B7158"/>
    <w:rsid w:val="007C0CCC"/>
    <w:rsid w:val="007D157C"/>
    <w:rsid w:val="007F6636"/>
    <w:rsid w:val="008202AA"/>
    <w:rsid w:val="008440F9"/>
    <w:rsid w:val="008916BB"/>
    <w:rsid w:val="00901E5B"/>
    <w:rsid w:val="009043F7"/>
    <w:rsid w:val="009050F8"/>
    <w:rsid w:val="009100EF"/>
    <w:rsid w:val="00954421"/>
    <w:rsid w:val="00957511"/>
    <w:rsid w:val="00985253"/>
    <w:rsid w:val="00993E36"/>
    <w:rsid w:val="00A0195B"/>
    <w:rsid w:val="00A100EB"/>
    <w:rsid w:val="00A123C9"/>
    <w:rsid w:val="00A16232"/>
    <w:rsid w:val="00A56158"/>
    <w:rsid w:val="00A65586"/>
    <w:rsid w:val="00A67CBE"/>
    <w:rsid w:val="00A75F5F"/>
    <w:rsid w:val="00AC134E"/>
    <w:rsid w:val="00AD6DE5"/>
    <w:rsid w:val="00AE7E35"/>
    <w:rsid w:val="00AF2029"/>
    <w:rsid w:val="00B02D45"/>
    <w:rsid w:val="00B079D1"/>
    <w:rsid w:val="00B3724F"/>
    <w:rsid w:val="00B519A3"/>
    <w:rsid w:val="00B80D80"/>
    <w:rsid w:val="00B84463"/>
    <w:rsid w:val="00BB01E0"/>
    <w:rsid w:val="00BD2DE4"/>
    <w:rsid w:val="00BE0E85"/>
    <w:rsid w:val="00C047FB"/>
    <w:rsid w:val="00C10871"/>
    <w:rsid w:val="00C23754"/>
    <w:rsid w:val="00C352E2"/>
    <w:rsid w:val="00C35DEE"/>
    <w:rsid w:val="00C372A5"/>
    <w:rsid w:val="00C67C4C"/>
    <w:rsid w:val="00C85F1C"/>
    <w:rsid w:val="00CA17FB"/>
    <w:rsid w:val="00CC5DCB"/>
    <w:rsid w:val="00D154F1"/>
    <w:rsid w:val="00D21AFF"/>
    <w:rsid w:val="00D634AF"/>
    <w:rsid w:val="00D820FB"/>
    <w:rsid w:val="00DA5881"/>
    <w:rsid w:val="00E04C1B"/>
    <w:rsid w:val="00E061E6"/>
    <w:rsid w:val="00E07F18"/>
    <w:rsid w:val="00E132C3"/>
    <w:rsid w:val="00E143B6"/>
    <w:rsid w:val="00E551EF"/>
    <w:rsid w:val="00E705DC"/>
    <w:rsid w:val="00ED382C"/>
    <w:rsid w:val="00EE027F"/>
    <w:rsid w:val="00EE2DB1"/>
    <w:rsid w:val="00F03F81"/>
    <w:rsid w:val="00F16E86"/>
    <w:rsid w:val="00F321A5"/>
    <w:rsid w:val="00F329D1"/>
    <w:rsid w:val="00F769F6"/>
    <w:rsid w:val="00FF6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AD24B"/>
  <w15:chartTrackingRefBased/>
  <w15:docId w15:val="{70B86194-42DD-4AC9-A0DA-F385A9AA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35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E35045C-877D-4871-9B1D-2742073E5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4</TotalTime>
  <Pages>5</Pages>
  <Words>845</Words>
  <Characters>48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QUL ISLAM</dc:creator>
  <cp:keywords/>
  <dc:description/>
  <cp:lastModifiedBy>ATIQUL ISLAM</cp:lastModifiedBy>
  <cp:revision>62</cp:revision>
  <dcterms:created xsi:type="dcterms:W3CDTF">2020-10-12T17:41:00Z</dcterms:created>
  <dcterms:modified xsi:type="dcterms:W3CDTF">2020-11-04T20:03:00Z</dcterms:modified>
</cp:coreProperties>
</file>